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94978" w14:textId="77777777" w:rsidR="00F004C0" w:rsidRDefault="00F004C0" w:rsidP="00F004C0">
      <w:r>
        <w:t>#include &lt;</w:t>
      </w:r>
      <w:proofErr w:type="spellStart"/>
      <w:r>
        <w:t>Servo.h</w:t>
      </w:r>
      <w:proofErr w:type="spellEnd"/>
      <w:r>
        <w:t>&gt;</w:t>
      </w:r>
    </w:p>
    <w:p w14:paraId="2484229D" w14:textId="77777777" w:rsidR="00F004C0" w:rsidRDefault="00F004C0" w:rsidP="00F004C0">
      <w:r>
        <w:t>#include &lt;</w:t>
      </w:r>
      <w:proofErr w:type="spellStart"/>
      <w:r>
        <w:t>math.h</w:t>
      </w:r>
      <w:proofErr w:type="spellEnd"/>
      <w:r>
        <w:t>&gt;</w:t>
      </w:r>
    </w:p>
    <w:p w14:paraId="7C30A657" w14:textId="77777777" w:rsidR="00F004C0" w:rsidRDefault="00F004C0" w:rsidP="00F004C0"/>
    <w:p w14:paraId="716A587B" w14:textId="77777777" w:rsidR="00F004C0" w:rsidRDefault="00F004C0" w:rsidP="00F004C0">
      <w:r>
        <w:t>/*</w:t>
      </w:r>
    </w:p>
    <w:p w14:paraId="17D150B6" w14:textId="77777777" w:rsidR="00F004C0" w:rsidRDefault="00F004C0" w:rsidP="00F004C0">
      <w:r>
        <w:t xml:space="preserve"> * Link for solar information:(1) https://www.esrl.noaa.gov/gmd/grad/solcalc/ ****use this </w:t>
      </w:r>
      <w:proofErr w:type="gramStart"/>
      <w:r>
        <w:t>one</w:t>
      </w:r>
      <w:proofErr w:type="gramEnd"/>
    </w:p>
    <w:p w14:paraId="54120A7E" w14:textId="77777777" w:rsidR="00F004C0" w:rsidRDefault="00F004C0" w:rsidP="00F004C0">
      <w:r>
        <w:t xml:space="preserve">                              (2) https://www.esrl.noaa.gov/gmd/grad/solcalc/azel.html</w:t>
      </w:r>
    </w:p>
    <w:p w14:paraId="53295C56" w14:textId="2355BE03" w:rsidR="00F004C0" w:rsidRDefault="00F004C0" w:rsidP="00F004C0">
      <w:r>
        <w:t xml:space="preserve">                              (</w:t>
      </w:r>
      <w:r>
        <w:t>$</w:t>
      </w:r>
      <w:r>
        <w:t>) https://www.timeanddate.com/sun/usa/las-cruces</w:t>
      </w:r>
    </w:p>
    <w:p w14:paraId="74C843E7" w14:textId="4CC36874" w:rsidR="00F004C0" w:rsidRDefault="00F004C0" w:rsidP="00F004C0">
      <w:r>
        <w:t xml:space="preserve"> * Las Cruces Coor</w:t>
      </w:r>
      <w:r>
        <w:t>d</w:t>
      </w:r>
      <w:r>
        <w:t xml:space="preserve">inate: </w:t>
      </w:r>
      <w:r>
        <w:t>3</w:t>
      </w:r>
      <w:r>
        <w:t xml:space="preserve">2.287989° </w:t>
      </w:r>
      <w:proofErr w:type="gramStart"/>
      <w:r>
        <w:t>N(</w:t>
      </w:r>
      <w:proofErr w:type="gramEnd"/>
      <w:r>
        <w:t>+), -106.75</w:t>
      </w:r>
      <w:r>
        <w:t>3</w:t>
      </w:r>
      <w:r>
        <w:t>85° W (-)</w:t>
      </w:r>
    </w:p>
    <w:p w14:paraId="41E1EE01" w14:textId="3AD264C5" w:rsidR="00F004C0" w:rsidRDefault="00F004C0" w:rsidP="00F004C0">
      <w:r>
        <w:t xml:space="preserve"> * Azimuth and Elevation - an angular coordinate system for locating positions in the sky. Azimuth is measured clockwise from true </w:t>
      </w:r>
      <w:proofErr w:type="gramStart"/>
      <w:r>
        <w:t>N</w:t>
      </w:r>
      <w:r>
        <w:t>orth</w:t>
      </w:r>
      <w:proofErr w:type="gramEnd"/>
    </w:p>
    <w:p w14:paraId="13746439" w14:textId="77777777" w:rsidR="00F004C0" w:rsidRDefault="00F004C0" w:rsidP="00F004C0">
      <w:r>
        <w:t xml:space="preserve">   to the point on the horizon directly below the object. Elevation is measured vertically from that point on the horizon up to the object.</w:t>
      </w:r>
    </w:p>
    <w:p w14:paraId="73359999" w14:textId="65EBF07B" w:rsidR="00F004C0" w:rsidRDefault="00F004C0" w:rsidP="00F004C0">
      <w:r>
        <w:t xml:space="preserve"> * </w:t>
      </w:r>
      <w:proofErr w:type="spellStart"/>
      <w:r>
        <w:t>offset_azi_testunit</w:t>
      </w:r>
      <w:proofErr w:type="spellEnd"/>
      <w:r>
        <w:t>=</w:t>
      </w:r>
      <w:proofErr w:type="gramStart"/>
      <w:r>
        <w:t>3</w:t>
      </w:r>
      <w:r>
        <w:t xml:space="preserve">;  </w:t>
      </w:r>
      <w:proofErr w:type="spellStart"/>
      <w:r>
        <w:t>offset</w:t>
      </w:r>
      <w:proofErr w:type="gramEnd"/>
      <w:r>
        <w:t>_alt_testunit</w:t>
      </w:r>
      <w:proofErr w:type="spellEnd"/>
      <w:r>
        <w:t>=</w:t>
      </w:r>
      <w:r>
        <w:t>3</w:t>
      </w:r>
      <w:r>
        <w:t>;  (in degree)</w:t>
      </w:r>
    </w:p>
    <w:p w14:paraId="6A5279F1" w14:textId="77777777" w:rsidR="00F004C0" w:rsidRDefault="00F004C0" w:rsidP="00F004C0">
      <w:r>
        <w:t xml:space="preserve">  */</w:t>
      </w:r>
    </w:p>
    <w:p w14:paraId="791CFA06" w14:textId="77777777" w:rsidR="00F004C0" w:rsidRDefault="00F004C0" w:rsidP="00F004C0"/>
    <w:p w14:paraId="67B0B276" w14:textId="77777777" w:rsidR="00F004C0" w:rsidRDefault="00F004C0" w:rsidP="00F004C0">
      <w:r>
        <w:t xml:space="preserve">          /*</w:t>
      </w:r>
      <w:proofErr w:type="spellStart"/>
      <w:r>
        <w:t>june</w:t>
      </w:r>
      <w:proofErr w:type="spellEnd"/>
      <w:r>
        <w:t xml:space="preserve"> 17 2021 - &gt; </w:t>
      </w:r>
      <w:proofErr w:type="spellStart"/>
      <w:r>
        <w:t>day_of_year</w:t>
      </w:r>
      <w:proofErr w:type="spellEnd"/>
      <w:r>
        <w:t>= 168*/</w:t>
      </w:r>
    </w:p>
    <w:p w14:paraId="00BB437F" w14:textId="77777777" w:rsidR="00F004C0" w:rsidRDefault="00F004C0" w:rsidP="00F004C0">
      <w:r>
        <w:t xml:space="preserve"> int </w:t>
      </w:r>
      <w:proofErr w:type="spellStart"/>
      <w:r>
        <w:t>PTh</w:t>
      </w:r>
      <w:proofErr w:type="spellEnd"/>
      <w:r>
        <w:t>=</w:t>
      </w:r>
      <w:proofErr w:type="gramStart"/>
      <w:r>
        <w:t>9;  /</w:t>
      </w:r>
      <w:proofErr w:type="gramEnd"/>
      <w:r>
        <w:t>/present time in hours*</w:t>
      </w:r>
    </w:p>
    <w:p w14:paraId="2B18FE75" w14:textId="77777777" w:rsidR="00F004C0" w:rsidRDefault="00F004C0" w:rsidP="00F004C0">
      <w:r>
        <w:t xml:space="preserve"> int </w:t>
      </w:r>
      <w:proofErr w:type="spellStart"/>
      <w:r>
        <w:t>PTm</w:t>
      </w:r>
      <w:proofErr w:type="spellEnd"/>
      <w:r>
        <w:t>=55; //present time in minutes*</w:t>
      </w:r>
    </w:p>
    <w:p w14:paraId="78E6A57E" w14:textId="77777777" w:rsidR="00F004C0" w:rsidRDefault="00F004C0" w:rsidP="00F004C0">
      <w:r>
        <w:t xml:space="preserve"> int </w:t>
      </w:r>
      <w:proofErr w:type="spellStart"/>
      <w:r>
        <w:t>day_of_year</w:t>
      </w:r>
      <w:proofErr w:type="spellEnd"/>
      <w:r>
        <w:t>= 170; //day of the year of the experiment*</w:t>
      </w:r>
    </w:p>
    <w:p w14:paraId="4367DA0E" w14:textId="77777777" w:rsidR="00F004C0" w:rsidRDefault="00F004C0" w:rsidP="00F004C0">
      <w:r>
        <w:t xml:space="preserve"> </w:t>
      </w:r>
    </w:p>
    <w:p w14:paraId="02253650" w14:textId="77777777" w:rsidR="00F004C0" w:rsidRDefault="00F004C0" w:rsidP="00F004C0">
      <w:r>
        <w:t xml:space="preserve"> </w:t>
      </w:r>
    </w:p>
    <w:p w14:paraId="68A14BC4" w14:textId="77777777" w:rsidR="00F004C0" w:rsidRDefault="00F004C0" w:rsidP="00F004C0">
      <w:r>
        <w:t xml:space="preserve"> double Hour=0; //initiation of variable "Hour" (hour corresponds to current time)</w:t>
      </w:r>
    </w:p>
    <w:p w14:paraId="0EE47A98" w14:textId="77777777" w:rsidR="00F004C0" w:rsidRDefault="00F004C0" w:rsidP="00F004C0">
      <w:r>
        <w:t xml:space="preserve"> double gamma=0; //initiation of variable "gamma" (fractional year (in radian))</w:t>
      </w:r>
    </w:p>
    <w:p w14:paraId="6E3FE245" w14:textId="77777777" w:rsidR="00F004C0" w:rsidRDefault="00F004C0" w:rsidP="00F004C0">
      <w:r>
        <w:t xml:space="preserve"> double </w:t>
      </w:r>
      <w:proofErr w:type="spellStart"/>
      <w:r>
        <w:t>eqtime</w:t>
      </w:r>
      <w:proofErr w:type="spellEnd"/>
      <w:r>
        <w:t>=0; //initiation of variable "</w:t>
      </w:r>
      <w:proofErr w:type="spellStart"/>
      <w:r>
        <w:t>eqtime</w:t>
      </w:r>
      <w:proofErr w:type="spellEnd"/>
      <w:r>
        <w:t>" (equation of time (in minute))</w:t>
      </w:r>
    </w:p>
    <w:p w14:paraId="23D87518" w14:textId="77777777" w:rsidR="00F004C0" w:rsidRDefault="00F004C0" w:rsidP="00F004C0">
      <w:r>
        <w:t xml:space="preserve"> double </w:t>
      </w:r>
      <w:proofErr w:type="spellStart"/>
      <w:r>
        <w:t>decl</w:t>
      </w:r>
      <w:proofErr w:type="spellEnd"/>
      <w:r>
        <w:t>=0; //</w:t>
      </w:r>
      <w:proofErr w:type="spellStart"/>
      <w:r>
        <w:t>intiation</w:t>
      </w:r>
      <w:proofErr w:type="spellEnd"/>
      <w:r>
        <w:t xml:space="preserve"> of variable "</w:t>
      </w:r>
      <w:proofErr w:type="spellStart"/>
      <w:r>
        <w:t>decl</w:t>
      </w:r>
      <w:proofErr w:type="spellEnd"/>
      <w:r>
        <w:t>" (solar declination angle (in radians))</w:t>
      </w:r>
    </w:p>
    <w:p w14:paraId="4210CF4B" w14:textId="77777777" w:rsidR="00F004C0" w:rsidRDefault="00F004C0" w:rsidP="00F004C0">
      <w:r>
        <w:t xml:space="preserve"> double </w:t>
      </w:r>
      <w:proofErr w:type="spellStart"/>
      <w:r>
        <w:t>time_offset</w:t>
      </w:r>
      <w:proofErr w:type="spellEnd"/>
      <w:r>
        <w:t>=0; //initiation of variable "</w:t>
      </w:r>
      <w:proofErr w:type="spellStart"/>
      <w:r>
        <w:t>time_offset</w:t>
      </w:r>
      <w:proofErr w:type="spellEnd"/>
      <w:r>
        <w:t>" (time offset (in minutes))</w:t>
      </w:r>
    </w:p>
    <w:p w14:paraId="19ED4538" w14:textId="77777777" w:rsidR="00F004C0" w:rsidRDefault="00F004C0" w:rsidP="00F004C0">
      <w:r>
        <w:t xml:space="preserve"> double </w:t>
      </w:r>
      <w:proofErr w:type="spellStart"/>
      <w:r>
        <w:t>tst</w:t>
      </w:r>
      <w:proofErr w:type="spellEnd"/>
      <w:r>
        <w:t>=0; //initiation of variable "</w:t>
      </w:r>
      <w:proofErr w:type="spellStart"/>
      <w:r>
        <w:t>tst</w:t>
      </w:r>
      <w:proofErr w:type="spellEnd"/>
      <w:r>
        <w:t>" (true solar time (in minutes))</w:t>
      </w:r>
    </w:p>
    <w:p w14:paraId="3E852812" w14:textId="77777777" w:rsidR="00F004C0" w:rsidRDefault="00F004C0" w:rsidP="00F004C0">
      <w:r>
        <w:t xml:space="preserve"> double ha=0; //initiation of variable "ha" (solar hour angle (in radian))</w:t>
      </w:r>
    </w:p>
    <w:p w14:paraId="155F1342" w14:textId="77777777" w:rsidR="00F004C0" w:rsidRDefault="00F004C0" w:rsidP="00F004C0">
      <w:r>
        <w:t xml:space="preserve"> double phi=0; //initiation of variable "phi" (solar zenith angle </w:t>
      </w:r>
      <w:proofErr w:type="spellStart"/>
      <w:r>
        <w:t>angle</w:t>
      </w:r>
      <w:proofErr w:type="spellEnd"/>
      <w:r>
        <w:t xml:space="preserve"> (in radian))</w:t>
      </w:r>
    </w:p>
    <w:p w14:paraId="7B7280D9" w14:textId="77777777" w:rsidR="00F004C0" w:rsidRDefault="00F004C0" w:rsidP="00F004C0">
      <w:r>
        <w:lastRenderedPageBreak/>
        <w:t xml:space="preserve"> double alpha=0; //initiation of variable "alpha" (solar altitude angle </w:t>
      </w:r>
      <w:proofErr w:type="spellStart"/>
      <w:r>
        <w:t>angle</w:t>
      </w:r>
      <w:proofErr w:type="spellEnd"/>
      <w:r>
        <w:t xml:space="preserve"> (in radian))</w:t>
      </w:r>
    </w:p>
    <w:p w14:paraId="72C5F5AC" w14:textId="77777777" w:rsidR="00F004C0" w:rsidRDefault="00F004C0" w:rsidP="00F004C0">
      <w:r>
        <w:t xml:space="preserve"> double beta=0; //initiation of variable "beta" (solar azimuth angle </w:t>
      </w:r>
      <w:proofErr w:type="spellStart"/>
      <w:r>
        <w:t>angle</w:t>
      </w:r>
      <w:proofErr w:type="spellEnd"/>
      <w:r>
        <w:t xml:space="preserve"> (in radian))</w:t>
      </w:r>
    </w:p>
    <w:p w14:paraId="2F6EB69B" w14:textId="77777777" w:rsidR="00F004C0" w:rsidRDefault="00F004C0" w:rsidP="00F004C0">
      <w:r>
        <w:t xml:space="preserve"> double </w:t>
      </w:r>
      <w:proofErr w:type="spellStart"/>
      <w:r>
        <w:t>alpha_d</w:t>
      </w:r>
      <w:proofErr w:type="spellEnd"/>
      <w:r>
        <w:t>=0; //initiation of variable "</w:t>
      </w:r>
      <w:proofErr w:type="spellStart"/>
      <w:r>
        <w:t>alpha_d</w:t>
      </w:r>
      <w:proofErr w:type="spellEnd"/>
      <w:r>
        <w:t xml:space="preserve">" (solar altitude angle </w:t>
      </w:r>
      <w:proofErr w:type="spellStart"/>
      <w:r>
        <w:t>angle</w:t>
      </w:r>
      <w:proofErr w:type="spellEnd"/>
      <w:r>
        <w:t xml:space="preserve"> (in degree))</w:t>
      </w:r>
    </w:p>
    <w:p w14:paraId="45601A2C" w14:textId="77777777" w:rsidR="00F004C0" w:rsidRDefault="00F004C0" w:rsidP="00F004C0">
      <w:r>
        <w:t xml:space="preserve"> double </w:t>
      </w:r>
      <w:proofErr w:type="spellStart"/>
      <w:r>
        <w:t>beta_d</w:t>
      </w:r>
      <w:proofErr w:type="spellEnd"/>
      <w:r>
        <w:t>=0; //initiation of variable "</w:t>
      </w:r>
      <w:proofErr w:type="spellStart"/>
      <w:r>
        <w:t>beta_d</w:t>
      </w:r>
      <w:proofErr w:type="spellEnd"/>
      <w:r>
        <w:t xml:space="preserve">" (solar azimuth angle </w:t>
      </w:r>
      <w:proofErr w:type="spellStart"/>
      <w:r>
        <w:t>angle</w:t>
      </w:r>
      <w:proofErr w:type="spellEnd"/>
      <w:r>
        <w:t xml:space="preserve"> (in degree))</w:t>
      </w:r>
    </w:p>
    <w:p w14:paraId="12D8D6DD" w14:textId="77777777" w:rsidR="00F004C0" w:rsidRDefault="00F004C0" w:rsidP="00F004C0">
      <w:r>
        <w:t xml:space="preserve"> double </w:t>
      </w:r>
      <w:proofErr w:type="spellStart"/>
      <w:r>
        <w:t>snoon</w:t>
      </w:r>
      <w:proofErr w:type="spellEnd"/>
      <w:r>
        <w:t>=0; //initiation of variable "</w:t>
      </w:r>
      <w:proofErr w:type="spellStart"/>
      <w:r>
        <w:t>snoon</w:t>
      </w:r>
      <w:proofErr w:type="spellEnd"/>
      <w:r>
        <w:t>" (solar noon (in minute))</w:t>
      </w:r>
    </w:p>
    <w:p w14:paraId="23B79DB3" w14:textId="77777777" w:rsidR="00F004C0" w:rsidRDefault="00F004C0" w:rsidP="00F004C0">
      <w:r>
        <w:t xml:space="preserve"> double </w:t>
      </w:r>
      <w:proofErr w:type="spellStart"/>
      <w:r>
        <w:t>t_CT</w:t>
      </w:r>
      <w:proofErr w:type="spellEnd"/>
      <w:r>
        <w:t>=0; //initiation of variable "</w:t>
      </w:r>
      <w:proofErr w:type="spellStart"/>
      <w:r>
        <w:t>t_CT</w:t>
      </w:r>
      <w:proofErr w:type="spellEnd"/>
      <w:r>
        <w:t>" (current time (in minutes))</w:t>
      </w:r>
    </w:p>
    <w:p w14:paraId="5629A575" w14:textId="77777777" w:rsidR="00F004C0" w:rsidRDefault="00F004C0" w:rsidP="00F004C0"/>
    <w:p w14:paraId="16BD53A5" w14:textId="77777777" w:rsidR="00F004C0" w:rsidRDefault="00F004C0" w:rsidP="00F004C0">
      <w:r>
        <w:t xml:space="preserve"> double </w:t>
      </w:r>
      <w:proofErr w:type="spellStart"/>
      <w:r>
        <w:t>s_x</w:t>
      </w:r>
      <w:proofErr w:type="spellEnd"/>
      <w:r>
        <w:t>=0; //initiation of variable "</w:t>
      </w:r>
      <w:proofErr w:type="spellStart"/>
      <w:r>
        <w:t>s_x</w:t>
      </w:r>
      <w:proofErr w:type="spellEnd"/>
      <w:r>
        <w:t xml:space="preserve">" (x-component of </w:t>
      </w:r>
      <w:proofErr w:type="spellStart"/>
      <w:r>
        <w:t>sun_vector</w:t>
      </w:r>
      <w:proofErr w:type="spellEnd"/>
      <w:r>
        <w:t>)</w:t>
      </w:r>
    </w:p>
    <w:p w14:paraId="783EA81F" w14:textId="77777777" w:rsidR="00F004C0" w:rsidRDefault="00F004C0" w:rsidP="00F004C0">
      <w:r>
        <w:t xml:space="preserve"> double </w:t>
      </w:r>
      <w:proofErr w:type="spellStart"/>
      <w:r>
        <w:t>s_y</w:t>
      </w:r>
      <w:proofErr w:type="spellEnd"/>
      <w:r>
        <w:t>=0; //initiation of variable "</w:t>
      </w:r>
      <w:proofErr w:type="spellStart"/>
      <w:r>
        <w:t>s_y</w:t>
      </w:r>
      <w:proofErr w:type="spellEnd"/>
      <w:r>
        <w:t xml:space="preserve">" (y-component of </w:t>
      </w:r>
      <w:proofErr w:type="spellStart"/>
      <w:r>
        <w:t>sun_vector</w:t>
      </w:r>
      <w:proofErr w:type="spellEnd"/>
      <w:r>
        <w:t>)</w:t>
      </w:r>
    </w:p>
    <w:p w14:paraId="16C49C88" w14:textId="77777777" w:rsidR="00F004C0" w:rsidRDefault="00F004C0" w:rsidP="00F004C0">
      <w:r>
        <w:t xml:space="preserve"> double </w:t>
      </w:r>
      <w:proofErr w:type="spellStart"/>
      <w:r>
        <w:t>s_z</w:t>
      </w:r>
      <w:proofErr w:type="spellEnd"/>
      <w:r>
        <w:t>=0; //initiation of variable "</w:t>
      </w:r>
      <w:proofErr w:type="spellStart"/>
      <w:r>
        <w:t>s_z</w:t>
      </w:r>
      <w:proofErr w:type="spellEnd"/>
      <w:r>
        <w:t xml:space="preserve">" (z-component of </w:t>
      </w:r>
      <w:proofErr w:type="spellStart"/>
      <w:r>
        <w:t>sun_vector</w:t>
      </w:r>
      <w:proofErr w:type="spellEnd"/>
      <w:r>
        <w:t>)</w:t>
      </w:r>
    </w:p>
    <w:p w14:paraId="0FB5DD35" w14:textId="77777777" w:rsidR="00F004C0" w:rsidRDefault="00F004C0" w:rsidP="00F004C0"/>
    <w:p w14:paraId="4EF3FEE3" w14:textId="65B96382" w:rsidR="00F004C0" w:rsidRDefault="00F004C0" w:rsidP="00F004C0">
      <w:r>
        <w:t xml:space="preserve"> double pi= </w:t>
      </w:r>
      <w:r>
        <w:t>3</w:t>
      </w:r>
      <w:r>
        <w:t>.1415926; //value of 'pi'</w:t>
      </w:r>
    </w:p>
    <w:p w14:paraId="018632FE" w14:textId="77777777" w:rsidR="00F004C0" w:rsidRDefault="00F004C0" w:rsidP="00F004C0">
      <w:r>
        <w:t xml:space="preserve"> double r2d= 180/pi; //</w:t>
      </w:r>
      <w:proofErr w:type="spellStart"/>
      <w:r>
        <w:t>convesion</w:t>
      </w:r>
      <w:proofErr w:type="spellEnd"/>
      <w:r>
        <w:t xml:space="preserve"> ratio of radian to degree conversion</w:t>
      </w:r>
    </w:p>
    <w:p w14:paraId="145EFCAA" w14:textId="77777777" w:rsidR="00F004C0" w:rsidRDefault="00F004C0" w:rsidP="00F004C0">
      <w:r>
        <w:t xml:space="preserve"> double d2r= pi/180; //</w:t>
      </w:r>
      <w:proofErr w:type="spellStart"/>
      <w:r>
        <w:t>convesion</w:t>
      </w:r>
      <w:proofErr w:type="spellEnd"/>
      <w:r>
        <w:t xml:space="preserve"> ratio of degree to radian conversion</w:t>
      </w:r>
    </w:p>
    <w:p w14:paraId="1B0FB6B1" w14:textId="5CB5D27A" w:rsidR="00F004C0" w:rsidRDefault="00F004C0" w:rsidP="00F004C0">
      <w:r>
        <w:t xml:space="preserve"> double h=2</w:t>
      </w:r>
      <w:r>
        <w:t>3</w:t>
      </w:r>
      <w:r>
        <w:t>.625; //</w:t>
      </w:r>
      <w:proofErr w:type="gramStart"/>
      <w:r>
        <w:t>height(</w:t>
      </w:r>
      <w:proofErr w:type="gramEnd"/>
      <w:r>
        <w:t>in inch) of convex mirror focal point from the origin(</w:t>
      </w:r>
      <w:proofErr w:type="spellStart"/>
      <w:r>
        <w:t>centre</w:t>
      </w:r>
      <w:proofErr w:type="spellEnd"/>
      <w:r>
        <w:t xml:space="preserve"> point of the base on which these mirror units are </w:t>
      </w:r>
      <w:proofErr w:type="spellStart"/>
      <w:r>
        <w:t>intalled</w:t>
      </w:r>
      <w:proofErr w:type="spellEnd"/>
      <w:r>
        <w:t>)</w:t>
      </w:r>
    </w:p>
    <w:p w14:paraId="44E0545E" w14:textId="77777777" w:rsidR="00F004C0" w:rsidRDefault="00F004C0" w:rsidP="00F004C0"/>
    <w:p w14:paraId="6D1174D9" w14:textId="77777777" w:rsidR="00F004C0" w:rsidRDefault="00F004C0" w:rsidP="00F004C0">
      <w:r>
        <w:t xml:space="preserve"> int </w:t>
      </w:r>
      <w:proofErr w:type="spellStart"/>
      <w:r>
        <w:t>timezone</w:t>
      </w:r>
      <w:proofErr w:type="spellEnd"/>
      <w:r>
        <w:t>=-6; //</w:t>
      </w:r>
      <w:proofErr w:type="spellStart"/>
      <w:r>
        <w:t>timezone</w:t>
      </w:r>
      <w:proofErr w:type="spellEnd"/>
      <w:r>
        <w:t xml:space="preserve"> in hour from UTC (Mountain Daylight Time)</w:t>
      </w:r>
    </w:p>
    <w:p w14:paraId="51BC9122" w14:textId="2C0071DC" w:rsidR="00F004C0" w:rsidRDefault="00F004C0" w:rsidP="00F004C0">
      <w:r>
        <w:t xml:space="preserve"> double latitude= </w:t>
      </w:r>
      <w:r w:rsidR="00FD20DD">
        <w:t>3</w:t>
      </w:r>
      <w:r>
        <w:t>2.287989; //latitude position (in degree) of the experimental station (Monte Vista Ave)</w:t>
      </w:r>
    </w:p>
    <w:p w14:paraId="4A189932" w14:textId="4873DB7D" w:rsidR="00F004C0" w:rsidRDefault="00F004C0" w:rsidP="00F004C0">
      <w:r>
        <w:t xml:space="preserve"> double longitude= -106.75</w:t>
      </w:r>
      <w:r>
        <w:t>3</w:t>
      </w:r>
      <w:r>
        <w:t>85; //longitude position (in degree) of the experimental station (Monte Vista Ave)</w:t>
      </w:r>
    </w:p>
    <w:p w14:paraId="2CB9F6D2" w14:textId="78A0C268" w:rsidR="00F004C0" w:rsidRDefault="00F004C0" w:rsidP="00F004C0">
      <w:r>
        <w:t xml:space="preserve"> double </w:t>
      </w:r>
      <w:proofErr w:type="spellStart"/>
      <w:r>
        <w:t>lat</w:t>
      </w:r>
      <w:proofErr w:type="spellEnd"/>
      <w:r>
        <w:t>= (</w:t>
      </w:r>
      <w:r>
        <w:t>3</w:t>
      </w:r>
      <w:r>
        <w:t>.1415926/</w:t>
      </w:r>
      <w:proofErr w:type="gramStart"/>
      <w:r>
        <w:t>180)*</w:t>
      </w:r>
      <w:proofErr w:type="gramEnd"/>
      <w:r>
        <w:t>latitude; //latitude (in radian) for trigonometric functions</w:t>
      </w:r>
    </w:p>
    <w:p w14:paraId="753EA017" w14:textId="77777777" w:rsidR="00F004C0" w:rsidRDefault="00F004C0" w:rsidP="00F004C0">
      <w:r>
        <w:t xml:space="preserve"> unsigned long </w:t>
      </w:r>
      <w:proofErr w:type="spellStart"/>
      <w:proofErr w:type="gramStart"/>
      <w:r>
        <w:t>myTime</w:t>
      </w:r>
      <w:proofErr w:type="spellEnd"/>
      <w:r>
        <w:t>;</w:t>
      </w:r>
      <w:proofErr w:type="gramEnd"/>
    </w:p>
    <w:p w14:paraId="7E908F55" w14:textId="77777777" w:rsidR="00F004C0" w:rsidRDefault="00F004C0" w:rsidP="00F004C0">
      <w:r>
        <w:t xml:space="preserve"> unsigned long </w:t>
      </w:r>
      <w:proofErr w:type="spellStart"/>
      <w:r>
        <w:t>last_</w:t>
      </w:r>
      <w:proofErr w:type="gramStart"/>
      <w:r>
        <w:t>seen</w:t>
      </w:r>
      <w:proofErr w:type="spellEnd"/>
      <w:r>
        <w:t>;</w:t>
      </w:r>
      <w:proofErr w:type="gramEnd"/>
      <w:r>
        <w:t xml:space="preserve"> </w:t>
      </w:r>
    </w:p>
    <w:p w14:paraId="0AD7AF30" w14:textId="77777777" w:rsidR="00F004C0" w:rsidRDefault="00F004C0" w:rsidP="00F004C0">
      <w:r>
        <w:t>//-------------------------------------------------------------------------</w:t>
      </w:r>
    </w:p>
    <w:p w14:paraId="0F6868EE" w14:textId="77777777" w:rsidR="00F004C0" w:rsidRDefault="00F004C0" w:rsidP="00F004C0"/>
    <w:p w14:paraId="338E378C" w14:textId="77777777" w:rsidR="00F004C0" w:rsidRDefault="00F004C0" w:rsidP="00F004C0">
      <w:r>
        <w:t>//---------------UNIT#4-----------------</w:t>
      </w:r>
    </w:p>
    <w:p w14:paraId="71F5BB77" w14:textId="77777777" w:rsidR="00F004C0" w:rsidRDefault="00F004C0" w:rsidP="00F004C0">
      <w:r>
        <w:t xml:space="preserve">  //------</w:t>
      </w:r>
      <w:proofErr w:type="spellStart"/>
      <w:r>
        <w:t>Focus_Point</w:t>
      </w:r>
      <w:proofErr w:type="spellEnd"/>
      <w:r>
        <w:t>--------</w:t>
      </w:r>
    </w:p>
    <w:p w14:paraId="7B25BA9D" w14:textId="6A976918" w:rsidR="00F004C0" w:rsidRDefault="00F004C0" w:rsidP="00F004C0">
      <w:r>
        <w:t xml:space="preserve">  double x</w:t>
      </w:r>
      <w:r>
        <w:t>$</w:t>
      </w:r>
      <w:r>
        <w:t>= 0; //x position (in inch) of unit#</w:t>
      </w:r>
      <w:r>
        <w:t>$</w:t>
      </w:r>
    </w:p>
    <w:p w14:paraId="717518EF" w14:textId="09280AAB" w:rsidR="00F004C0" w:rsidRDefault="00F004C0" w:rsidP="00F004C0">
      <w:r>
        <w:lastRenderedPageBreak/>
        <w:t xml:space="preserve">  double y</w:t>
      </w:r>
      <w:r>
        <w:t>$</w:t>
      </w:r>
      <w:r>
        <w:t>= 18.75; //y position (in inch) of unit#</w:t>
      </w:r>
      <w:r>
        <w:t>$</w:t>
      </w:r>
    </w:p>
    <w:p w14:paraId="344A8B6D" w14:textId="5ED5E173" w:rsidR="00F004C0" w:rsidRDefault="00F004C0" w:rsidP="00F004C0">
      <w:r>
        <w:t xml:space="preserve">  double z</w:t>
      </w:r>
      <w:r>
        <w:t>$</w:t>
      </w:r>
      <w:r>
        <w:t>=h; //z position (in inch) of unit#</w:t>
      </w:r>
      <w:r>
        <w:t>$</w:t>
      </w:r>
    </w:p>
    <w:p w14:paraId="2AD39F27" w14:textId="3485A852" w:rsidR="00F004C0" w:rsidRDefault="00F004C0" w:rsidP="00F004C0">
      <w:r>
        <w:t xml:space="preserve">    //</w:t>
      </w:r>
      <w:proofErr w:type="spellStart"/>
      <w:r>
        <w:t>target_vector</w:t>
      </w:r>
      <w:proofErr w:type="spellEnd"/>
      <w:r>
        <w:t>$</w:t>
      </w:r>
      <w:r>
        <w:t>: unit vector along reflected ray from flat mirror of unit#</w:t>
      </w:r>
      <w:r>
        <w:t>$</w:t>
      </w:r>
    </w:p>
    <w:p w14:paraId="138D6ABF" w14:textId="3FCA695C" w:rsidR="00F004C0" w:rsidRDefault="00F004C0" w:rsidP="00F004C0">
      <w:r>
        <w:t xml:space="preserve">  double </w:t>
      </w:r>
      <w:proofErr w:type="spellStart"/>
      <w:r>
        <w:t>f</w:t>
      </w:r>
      <w:r>
        <w:t>$</w:t>
      </w:r>
      <w:r>
        <w:t>_x</w:t>
      </w:r>
      <w:proofErr w:type="spellEnd"/>
      <w:r>
        <w:t>= -x</w:t>
      </w:r>
      <w:r>
        <w:t>$</w:t>
      </w:r>
      <w:r>
        <w:t>/(sqrt(x</w:t>
      </w:r>
      <w:r>
        <w:t>$</w:t>
      </w:r>
      <w:r>
        <w:t>*x</w:t>
      </w:r>
      <w:r>
        <w:t>$</w:t>
      </w:r>
      <w:r>
        <w:t>+y</w:t>
      </w:r>
      <w:r>
        <w:t>$</w:t>
      </w:r>
      <w:r>
        <w:t>*y</w:t>
      </w:r>
      <w:r>
        <w:t>$</w:t>
      </w:r>
      <w:r>
        <w:t>+z</w:t>
      </w:r>
      <w:r>
        <w:t>$</w:t>
      </w:r>
      <w:r>
        <w:t>*z</w:t>
      </w:r>
      <w:r>
        <w:t>$</w:t>
      </w:r>
      <w:r>
        <w:t>)); //x-</w:t>
      </w:r>
      <w:proofErr w:type="spellStart"/>
      <w:r>
        <w:t>componenet</w:t>
      </w:r>
      <w:proofErr w:type="spellEnd"/>
      <w:r>
        <w:t xml:space="preserve"> of </w:t>
      </w:r>
      <w:proofErr w:type="spellStart"/>
      <w:r>
        <w:t>target_vector</w:t>
      </w:r>
      <w:proofErr w:type="spellEnd"/>
      <w:r>
        <w:t>$</w:t>
      </w:r>
    </w:p>
    <w:p w14:paraId="3344D11E" w14:textId="4DA60A96" w:rsidR="00F004C0" w:rsidRDefault="00F004C0" w:rsidP="00F004C0">
      <w:r>
        <w:t xml:space="preserve">  double </w:t>
      </w:r>
      <w:proofErr w:type="spellStart"/>
      <w:r>
        <w:t>f</w:t>
      </w:r>
      <w:r>
        <w:t>$</w:t>
      </w:r>
      <w:r>
        <w:t>_y</w:t>
      </w:r>
      <w:proofErr w:type="spellEnd"/>
      <w:r>
        <w:t>= -y</w:t>
      </w:r>
      <w:r>
        <w:t>$</w:t>
      </w:r>
      <w:r>
        <w:t>/(sqrt(x</w:t>
      </w:r>
      <w:r>
        <w:t>$</w:t>
      </w:r>
      <w:r>
        <w:t>*x</w:t>
      </w:r>
      <w:r>
        <w:t>$</w:t>
      </w:r>
      <w:r>
        <w:t>+y</w:t>
      </w:r>
      <w:r>
        <w:t>$</w:t>
      </w:r>
      <w:r>
        <w:t>*y</w:t>
      </w:r>
      <w:r>
        <w:t>$</w:t>
      </w:r>
      <w:r>
        <w:t>+z</w:t>
      </w:r>
      <w:r>
        <w:t>$</w:t>
      </w:r>
      <w:r>
        <w:t>*z</w:t>
      </w:r>
      <w:r>
        <w:t>$</w:t>
      </w:r>
      <w:r>
        <w:t>)); //y-</w:t>
      </w:r>
      <w:proofErr w:type="spellStart"/>
      <w:r>
        <w:t>componenet</w:t>
      </w:r>
      <w:proofErr w:type="spellEnd"/>
      <w:r>
        <w:t xml:space="preserve"> of </w:t>
      </w:r>
      <w:proofErr w:type="spellStart"/>
      <w:r>
        <w:t>target_vector</w:t>
      </w:r>
      <w:proofErr w:type="spellEnd"/>
      <w:r>
        <w:t>$</w:t>
      </w:r>
    </w:p>
    <w:p w14:paraId="72173A6C" w14:textId="353C346F" w:rsidR="00F004C0" w:rsidRDefault="00F004C0" w:rsidP="00F004C0">
      <w:r>
        <w:t xml:space="preserve">  double </w:t>
      </w:r>
      <w:proofErr w:type="spellStart"/>
      <w:r>
        <w:t>f</w:t>
      </w:r>
      <w:r>
        <w:t>$</w:t>
      </w:r>
      <w:r>
        <w:t>_z</w:t>
      </w:r>
      <w:proofErr w:type="spellEnd"/>
      <w:r>
        <w:t>= z</w:t>
      </w:r>
      <w:r>
        <w:t>$</w:t>
      </w:r>
      <w:r>
        <w:t>/(sqrt(x</w:t>
      </w:r>
      <w:r>
        <w:t>$</w:t>
      </w:r>
      <w:r>
        <w:t>*x</w:t>
      </w:r>
      <w:r>
        <w:t>$</w:t>
      </w:r>
      <w:r>
        <w:t>+y</w:t>
      </w:r>
      <w:r>
        <w:t>$</w:t>
      </w:r>
      <w:r>
        <w:t>*y</w:t>
      </w:r>
      <w:r>
        <w:t>$</w:t>
      </w:r>
      <w:r>
        <w:t>+z</w:t>
      </w:r>
      <w:r>
        <w:t>$</w:t>
      </w:r>
      <w:r>
        <w:t>*z</w:t>
      </w:r>
      <w:r>
        <w:t>$</w:t>
      </w:r>
      <w:r>
        <w:t>)); //z-</w:t>
      </w:r>
      <w:proofErr w:type="spellStart"/>
      <w:r>
        <w:t>componenet</w:t>
      </w:r>
      <w:proofErr w:type="spellEnd"/>
      <w:r>
        <w:t xml:space="preserve"> of </w:t>
      </w:r>
      <w:proofErr w:type="spellStart"/>
      <w:r>
        <w:t>target_vector</w:t>
      </w:r>
      <w:proofErr w:type="spellEnd"/>
      <w:r>
        <w:t>$</w:t>
      </w:r>
    </w:p>
    <w:p w14:paraId="002928DD" w14:textId="77777777" w:rsidR="00F004C0" w:rsidRDefault="00F004C0" w:rsidP="00F004C0">
      <w:r>
        <w:t xml:space="preserve">  //-------------------------</w:t>
      </w:r>
    </w:p>
    <w:p w14:paraId="461161DA" w14:textId="77777777" w:rsidR="00F004C0" w:rsidRDefault="00F004C0" w:rsidP="00F004C0"/>
    <w:p w14:paraId="23E3D18C" w14:textId="5C872335" w:rsidR="00F004C0" w:rsidRDefault="00F004C0" w:rsidP="00F004C0">
      <w:r>
        <w:t xml:space="preserve">  //-----</w:t>
      </w:r>
      <w:proofErr w:type="spellStart"/>
      <w:r>
        <w:t>Bisector_Vector</w:t>
      </w:r>
      <w:proofErr w:type="spellEnd"/>
      <w:r>
        <w:t>$</w:t>
      </w:r>
      <w:r>
        <w:t>------</w:t>
      </w:r>
    </w:p>
    <w:p w14:paraId="75EAB88E" w14:textId="18467795" w:rsidR="00F004C0" w:rsidRDefault="00F004C0" w:rsidP="00F004C0">
      <w:r>
        <w:t xml:space="preserve">    //</w:t>
      </w:r>
      <w:proofErr w:type="spellStart"/>
      <w:r>
        <w:t>bisector_vector</w:t>
      </w:r>
      <w:proofErr w:type="spellEnd"/>
      <w:r>
        <w:t>$</w:t>
      </w:r>
      <w:r>
        <w:t>: unit vector along bisector on fat mirror which will always be normal to the flat mirror of unit#</w:t>
      </w:r>
      <w:r>
        <w:t>$</w:t>
      </w:r>
    </w:p>
    <w:p w14:paraId="48B7117A" w14:textId="74B6F13F" w:rsidR="00F004C0" w:rsidRDefault="00F004C0" w:rsidP="00F004C0">
      <w:r>
        <w:t xml:space="preserve">  double </w:t>
      </w:r>
      <w:proofErr w:type="spellStart"/>
      <w:r>
        <w:t>m</w:t>
      </w:r>
      <w:r>
        <w:t>$</w:t>
      </w:r>
      <w:r>
        <w:t>_x</w:t>
      </w:r>
      <w:proofErr w:type="spellEnd"/>
      <w:r>
        <w:t>=0; //initiation of variable "</w:t>
      </w:r>
      <w:proofErr w:type="spellStart"/>
      <w:r>
        <w:t>m</w:t>
      </w:r>
      <w:r>
        <w:t>$</w:t>
      </w:r>
      <w:r>
        <w:t>_x</w:t>
      </w:r>
      <w:proofErr w:type="spellEnd"/>
      <w:r>
        <w:t xml:space="preserve">" (x-component of </w:t>
      </w:r>
      <w:proofErr w:type="spellStart"/>
      <w:r>
        <w:t>bisector_vector</w:t>
      </w:r>
      <w:proofErr w:type="spellEnd"/>
      <w:r>
        <w:t>$</w:t>
      </w:r>
      <w:r>
        <w:t>)</w:t>
      </w:r>
    </w:p>
    <w:p w14:paraId="322652C2" w14:textId="560F4870" w:rsidR="00F004C0" w:rsidRDefault="00F004C0" w:rsidP="00F004C0">
      <w:r>
        <w:t xml:space="preserve">  double </w:t>
      </w:r>
      <w:proofErr w:type="spellStart"/>
      <w:r>
        <w:t>m</w:t>
      </w:r>
      <w:r>
        <w:t>$</w:t>
      </w:r>
      <w:r>
        <w:t>_y</w:t>
      </w:r>
      <w:proofErr w:type="spellEnd"/>
      <w:r>
        <w:t>=0; //initiation of variable "</w:t>
      </w:r>
      <w:proofErr w:type="spellStart"/>
      <w:r>
        <w:t>m</w:t>
      </w:r>
      <w:r>
        <w:t>$</w:t>
      </w:r>
      <w:r>
        <w:t>_y</w:t>
      </w:r>
      <w:proofErr w:type="spellEnd"/>
      <w:r>
        <w:t xml:space="preserve">" (y-component of </w:t>
      </w:r>
      <w:proofErr w:type="spellStart"/>
      <w:r>
        <w:t>bisector_vector</w:t>
      </w:r>
      <w:proofErr w:type="spellEnd"/>
      <w:r>
        <w:t>$</w:t>
      </w:r>
      <w:r>
        <w:t>)</w:t>
      </w:r>
    </w:p>
    <w:p w14:paraId="0341A35D" w14:textId="2A08F58D" w:rsidR="00F004C0" w:rsidRDefault="00F004C0" w:rsidP="00F004C0">
      <w:r>
        <w:t xml:space="preserve">  double </w:t>
      </w:r>
      <w:proofErr w:type="spellStart"/>
      <w:r>
        <w:t>m</w:t>
      </w:r>
      <w:r>
        <w:t>$</w:t>
      </w:r>
      <w:r>
        <w:t>_z</w:t>
      </w:r>
      <w:proofErr w:type="spellEnd"/>
      <w:r>
        <w:t>=0; //initiation of variable "</w:t>
      </w:r>
      <w:proofErr w:type="spellStart"/>
      <w:r>
        <w:t>m</w:t>
      </w:r>
      <w:r>
        <w:t>$</w:t>
      </w:r>
      <w:r>
        <w:t>_z</w:t>
      </w:r>
      <w:proofErr w:type="spellEnd"/>
      <w:r>
        <w:t xml:space="preserve">" (z-component of </w:t>
      </w:r>
      <w:proofErr w:type="spellStart"/>
      <w:r>
        <w:t>bisector_vector</w:t>
      </w:r>
      <w:proofErr w:type="spellEnd"/>
      <w:r>
        <w:t>$</w:t>
      </w:r>
      <w:r>
        <w:t>)</w:t>
      </w:r>
    </w:p>
    <w:p w14:paraId="0824D3D2" w14:textId="77777777" w:rsidR="00F004C0" w:rsidRDefault="00F004C0" w:rsidP="00F004C0">
      <w:r>
        <w:t xml:space="preserve">  //---------------------------</w:t>
      </w:r>
    </w:p>
    <w:p w14:paraId="07DED924" w14:textId="77777777" w:rsidR="00F004C0" w:rsidRDefault="00F004C0" w:rsidP="00F004C0"/>
    <w:p w14:paraId="0B3CE6E1" w14:textId="6B5D1C8E" w:rsidR="00F004C0" w:rsidRDefault="00F004C0" w:rsidP="00F004C0">
      <w:r>
        <w:t xml:space="preserve">  double a</w:t>
      </w:r>
      <w:r>
        <w:t>$</w:t>
      </w:r>
      <w:r>
        <w:t>=0; //initiation of variable "a</w:t>
      </w:r>
      <w:r>
        <w:t>$</w:t>
      </w:r>
      <w:r>
        <w:t xml:space="preserve">" (alt adjustment </w:t>
      </w:r>
      <w:proofErr w:type="gramStart"/>
      <w:r>
        <w:t>angle(</w:t>
      </w:r>
      <w:proofErr w:type="gramEnd"/>
      <w:r>
        <w:t>in radian))</w:t>
      </w:r>
    </w:p>
    <w:p w14:paraId="3A7201C9" w14:textId="566940DC" w:rsidR="00F004C0" w:rsidRDefault="00F004C0" w:rsidP="00F004C0">
      <w:r>
        <w:t xml:space="preserve">  double b</w:t>
      </w:r>
      <w:r>
        <w:t>$</w:t>
      </w:r>
      <w:r>
        <w:t>=0; //initiation of variable "b</w:t>
      </w:r>
      <w:r>
        <w:t>$</w:t>
      </w:r>
      <w:r>
        <w:t>" (</w:t>
      </w:r>
      <w:proofErr w:type="spellStart"/>
      <w:r>
        <w:t>azi</w:t>
      </w:r>
      <w:proofErr w:type="spellEnd"/>
      <w:r>
        <w:t xml:space="preserve"> adjustment </w:t>
      </w:r>
      <w:proofErr w:type="gramStart"/>
      <w:r>
        <w:t>angle(</w:t>
      </w:r>
      <w:proofErr w:type="gramEnd"/>
      <w:r>
        <w:t>in radian))</w:t>
      </w:r>
    </w:p>
    <w:p w14:paraId="42BB49DC" w14:textId="7F178253" w:rsidR="00F004C0" w:rsidRDefault="00F004C0" w:rsidP="00F004C0">
      <w:r>
        <w:t xml:space="preserve">  int </w:t>
      </w:r>
      <w:proofErr w:type="spellStart"/>
      <w:r>
        <w:t>a</w:t>
      </w:r>
      <w:r>
        <w:t>$</w:t>
      </w:r>
      <w:r>
        <w:t>_d</w:t>
      </w:r>
      <w:proofErr w:type="spellEnd"/>
      <w:r>
        <w:t>=0; //initiation of variable "</w:t>
      </w:r>
      <w:proofErr w:type="spellStart"/>
      <w:r>
        <w:t>a</w:t>
      </w:r>
      <w:r>
        <w:t>$</w:t>
      </w:r>
      <w:r>
        <w:t>_d</w:t>
      </w:r>
      <w:proofErr w:type="spellEnd"/>
      <w:r>
        <w:t xml:space="preserve">" (alt adjustment </w:t>
      </w:r>
      <w:proofErr w:type="gramStart"/>
      <w:r>
        <w:t>angle(</w:t>
      </w:r>
      <w:proofErr w:type="gramEnd"/>
      <w:r>
        <w:t>in degree))</w:t>
      </w:r>
    </w:p>
    <w:p w14:paraId="260D6347" w14:textId="6C1EF3CD" w:rsidR="00F004C0" w:rsidRDefault="00F004C0" w:rsidP="00F004C0">
      <w:r>
        <w:t xml:space="preserve">  int </w:t>
      </w:r>
      <w:proofErr w:type="spellStart"/>
      <w:r>
        <w:t>b</w:t>
      </w:r>
      <w:r>
        <w:t>$</w:t>
      </w:r>
      <w:r>
        <w:t>_d</w:t>
      </w:r>
      <w:proofErr w:type="spellEnd"/>
      <w:r>
        <w:t>=0; //initiation of variable "</w:t>
      </w:r>
      <w:proofErr w:type="spellStart"/>
      <w:r>
        <w:t>b</w:t>
      </w:r>
      <w:r>
        <w:t>$</w:t>
      </w:r>
      <w:r>
        <w:t>_d</w:t>
      </w:r>
      <w:proofErr w:type="spellEnd"/>
      <w:r>
        <w:t>" (</w:t>
      </w:r>
      <w:proofErr w:type="spellStart"/>
      <w:r>
        <w:t>azi</w:t>
      </w:r>
      <w:proofErr w:type="spellEnd"/>
      <w:r>
        <w:t xml:space="preserve"> adjustment </w:t>
      </w:r>
      <w:proofErr w:type="gramStart"/>
      <w:r>
        <w:t>angle(</w:t>
      </w:r>
      <w:proofErr w:type="gramEnd"/>
      <w:r>
        <w:t>in degree))</w:t>
      </w:r>
    </w:p>
    <w:p w14:paraId="6AA652E9" w14:textId="55F42A91" w:rsidR="00F004C0" w:rsidRDefault="00F004C0" w:rsidP="00F004C0">
      <w:r>
        <w:t xml:space="preserve">  int </w:t>
      </w:r>
      <w:proofErr w:type="spellStart"/>
      <w:r>
        <w:t>offset_alt</w:t>
      </w:r>
      <w:proofErr w:type="spellEnd"/>
      <w:r>
        <w:t>$</w:t>
      </w:r>
      <w:r>
        <w:t>=</w:t>
      </w:r>
      <w:r>
        <w:t>3</w:t>
      </w:r>
      <w:r>
        <w:t>; //offset of altitude adjustment (in degree) for unit#</w:t>
      </w:r>
      <w:r>
        <w:t>$</w:t>
      </w:r>
    </w:p>
    <w:p w14:paraId="09C7B6B9" w14:textId="2F64EBDC" w:rsidR="00F004C0" w:rsidRDefault="00F004C0" w:rsidP="00F004C0">
      <w:r>
        <w:t xml:space="preserve">  int </w:t>
      </w:r>
      <w:proofErr w:type="spellStart"/>
      <w:r>
        <w:t>offset_azi</w:t>
      </w:r>
      <w:proofErr w:type="spellEnd"/>
      <w:r>
        <w:t>$</w:t>
      </w:r>
      <w:r>
        <w:t>=</w:t>
      </w:r>
      <w:r>
        <w:t>3</w:t>
      </w:r>
      <w:r>
        <w:t>; //offset of azimuth adjustment (in degree) for unit#</w:t>
      </w:r>
      <w:r>
        <w:t>$</w:t>
      </w:r>
    </w:p>
    <w:p w14:paraId="4DB99745" w14:textId="1BDBCE98" w:rsidR="00F004C0" w:rsidRDefault="00F004C0" w:rsidP="00F004C0">
      <w:r>
        <w:t xml:space="preserve">  int a</w:t>
      </w:r>
      <w:r>
        <w:t>$</w:t>
      </w:r>
      <w:r>
        <w:t>_</w:t>
      </w:r>
      <w:proofErr w:type="spellStart"/>
      <w:r>
        <w:t>d_offset</w:t>
      </w:r>
      <w:proofErr w:type="spellEnd"/>
      <w:r>
        <w:t xml:space="preserve">= </w:t>
      </w:r>
      <w:proofErr w:type="spellStart"/>
      <w:r>
        <w:t>offset_alt</w:t>
      </w:r>
      <w:proofErr w:type="spellEnd"/>
      <w:r>
        <w:t>$</w:t>
      </w:r>
      <w:r>
        <w:t xml:space="preserve"> +</w:t>
      </w:r>
      <w:proofErr w:type="spellStart"/>
      <w:r>
        <w:t>a</w:t>
      </w:r>
      <w:r>
        <w:t>$</w:t>
      </w:r>
      <w:r>
        <w:t>_d</w:t>
      </w:r>
      <w:proofErr w:type="spellEnd"/>
      <w:r>
        <w:t>; //</w:t>
      </w:r>
      <w:proofErr w:type="spellStart"/>
      <w:r>
        <w:t>intial</w:t>
      </w:r>
      <w:proofErr w:type="spellEnd"/>
      <w:r>
        <w:t xml:space="preserve"> angle for altitude adjustment with offset for unit#</w:t>
      </w:r>
      <w:r>
        <w:t>$</w:t>
      </w:r>
    </w:p>
    <w:p w14:paraId="63ED1784" w14:textId="794FF24F" w:rsidR="00F004C0" w:rsidRDefault="00F004C0" w:rsidP="00F004C0">
      <w:r>
        <w:t xml:space="preserve">  int b</w:t>
      </w:r>
      <w:r>
        <w:t>$</w:t>
      </w:r>
      <w:r>
        <w:t>_</w:t>
      </w:r>
      <w:proofErr w:type="spellStart"/>
      <w:r>
        <w:t>d_offset</w:t>
      </w:r>
      <w:proofErr w:type="spellEnd"/>
      <w:r>
        <w:t xml:space="preserve">= </w:t>
      </w:r>
      <w:proofErr w:type="spellStart"/>
      <w:r>
        <w:t>offset_azi</w:t>
      </w:r>
      <w:proofErr w:type="spellEnd"/>
      <w:r>
        <w:t>$</w:t>
      </w:r>
      <w:r>
        <w:t xml:space="preserve"> +</w:t>
      </w:r>
      <w:proofErr w:type="spellStart"/>
      <w:r>
        <w:t>b</w:t>
      </w:r>
      <w:r>
        <w:t>$</w:t>
      </w:r>
      <w:r>
        <w:t>_d</w:t>
      </w:r>
      <w:proofErr w:type="spellEnd"/>
      <w:r>
        <w:t>; //</w:t>
      </w:r>
      <w:proofErr w:type="spellStart"/>
      <w:r>
        <w:t>intial</w:t>
      </w:r>
      <w:proofErr w:type="spellEnd"/>
      <w:r>
        <w:t xml:space="preserve"> angle for azimuth adjustment with offset for unit#</w:t>
      </w:r>
      <w:r>
        <w:t>$</w:t>
      </w:r>
    </w:p>
    <w:p w14:paraId="19AC20E9" w14:textId="77777777" w:rsidR="00F004C0" w:rsidRDefault="00F004C0" w:rsidP="00F004C0"/>
    <w:p w14:paraId="7B774B14" w14:textId="2CE01B0B" w:rsidR="00F004C0" w:rsidRDefault="00F004C0" w:rsidP="00F004C0">
      <w:r>
        <w:t xml:space="preserve">  double theta</w:t>
      </w:r>
      <w:r>
        <w:t>$</w:t>
      </w:r>
      <w:r>
        <w:t xml:space="preserve">=0; // for test only. it's angle of projection of normal on </w:t>
      </w:r>
      <w:proofErr w:type="spellStart"/>
      <w:r>
        <w:t>xy</w:t>
      </w:r>
      <w:proofErr w:type="spellEnd"/>
      <w:r>
        <w:t xml:space="preserve"> </w:t>
      </w:r>
      <w:proofErr w:type="gramStart"/>
      <w:r>
        <w:t>plane</w:t>
      </w:r>
      <w:proofErr w:type="gramEnd"/>
    </w:p>
    <w:p w14:paraId="2A884690" w14:textId="77777777" w:rsidR="00F004C0" w:rsidRDefault="00F004C0" w:rsidP="00F004C0"/>
    <w:p w14:paraId="4907C560" w14:textId="76D09159" w:rsidR="00F004C0" w:rsidRDefault="00F004C0" w:rsidP="00F004C0">
      <w:r>
        <w:t xml:space="preserve">  Servo </w:t>
      </w:r>
      <w:proofErr w:type="spellStart"/>
      <w:r>
        <w:t>myservo</w:t>
      </w:r>
      <w:proofErr w:type="spellEnd"/>
      <w:r>
        <w:t>$</w:t>
      </w:r>
      <w:r>
        <w:t>_alt; //create servo object to control a servo for altitude adjustment for unit#</w:t>
      </w:r>
      <w:r>
        <w:t>$</w:t>
      </w:r>
    </w:p>
    <w:p w14:paraId="4A2BBD28" w14:textId="06DAC29B" w:rsidR="00F004C0" w:rsidRDefault="00F004C0" w:rsidP="00F004C0">
      <w:r>
        <w:t xml:space="preserve">  Servo </w:t>
      </w:r>
      <w:proofErr w:type="spellStart"/>
      <w:r>
        <w:t>myservo</w:t>
      </w:r>
      <w:proofErr w:type="spellEnd"/>
      <w:r>
        <w:t>$</w:t>
      </w:r>
      <w:r>
        <w:t>_</w:t>
      </w:r>
      <w:proofErr w:type="spellStart"/>
      <w:r>
        <w:t>azi</w:t>
      </w:r>
      <w:proofErr w:type="spellEnd"/>
      <w:r>
        <w:t>; //create servo object to control a servo for azimuthal adjustment for unit#</w:t>
      </w:r>
      <w:r>
        <w:t>$</w:t>
      </w:r>
    </w:p>
    <w:p w14:paraId="0B0473BD" w14:textId="77777777" w:rsidR="00F004C0" w:rsidRDefault="00F004C0" w:rsidP="00F004C0">
      <w:r>
        <w:lastRenderedPageBreak/>
        <w:t>//-----------------------------------------</w:t>
      </w:r>
    </w:p>
    <w:p w14:paraId="44D8C2B9" w14:textId="77777777" w:rsidR="00F004C0" w:rsidRDefault="00F004C0" w:rsidP="00F004C0">
      <w:r>
        <w:t xml:space="preserve"> </w:t>
      </w:r>
    </w:p>
    <w:p w14:paraId="4AB2FB5D" w14:textId="77777777" w:rsidR="00F004C0" w:rsidRDefault="00F004C0" w:rsidP="00F004C0">
      <w:r>
        <w:t xml:space="preserve">void </w:t>
      </w:r>
      <w:proofErr w:type="gramStart"/>
      <w:r>
        <w:t>setup(</w:t>
      </w:r>
      <w:proofErr w:type="gramEnd"/>
      <w:r>
        <w:t xml:space="preserve">) </w:t>
      </w:r>
    </w:p>
    <w:p w14:paraId="4F61F58D" w14:textId="77777777" w:rsidR="00F004C0" w:rsidRDefault="00F004C0" w:rsidP="00F004C0">
      <w:r>
        <w:t>{</w:t>
      </w:r>
    </w:p>
    <w:p w14:paraId="7C160919" w14:textId="6F4825D5" w:rsidR="00F004C0" w:rsidRDefault="00F004C0" w:rsidP="00F004C0">
      <w:r>
        <w:t>//---------------UNIT#</w:t>
      </w:r>
      <w:r>
        <w:t>$</w:t>
      </w:r>
      <w:r>
        <w:t>--------------------</w:t>
      </w:r>
    </w:p>
    <w:p w14:paraId="7467ECFB" w14:textId="62E8A50E" w:rsidR="00F004C0" w:rsidRDefault="00F004C0" w:rsidP="00F004C0">
      <w:r>
        <w:t xml:space="preserve">  </w:t>
      </w:r>
      <w:proofErr w:type="spellStart"/>
      <w:r>
        <w:t>myservo</w:t>
      </w:r>
      <w:proofErr w:type="spellEnd"/>
      <w:r>
        <w:t>$</w:t>
      </w:r>
      <w:r>
        <w:t>_</w:t>
      </w:r>
      <w:proofErr w:type="spellStart"/>
      <w:proofErr w:type="gramStart"/>
      <w:r>
        <w:t>alt.attach</w:t>
      </w:r>
      <w:proofErr w:type="spellEnd"/>
      <w:proofErr w:type="gramEnd"/>
      <w:r>
        <w:t>(5); //attaches the 'altitude adjustment servo' of unit#</w:t>
      </w:r>
      <w:r>
        <w:t>$</w:t>
      </w:r>
      <w:r>
        <w:t xml:space="preserve"> on pin 5 to the servo object</w:t>
      </w:r>
    </w:p>
    <w:p w14:paraId="51FB3E69" w14:textId="5EAB26AD" w:rsidR="00F004C0" w:rsidRDefault="00F004C0" w:rsidP="00F004C0">
      <w:r>
        <w:t xml:space="preserve">  </w:t>
      </w:r>
      <w:proofErr w:type="spellStart"/>
      <w:r>
        <w:t>myservo</w:t>
      </w:r>
      <w:proofErr w:type="spellEnd"/>
      <w:r>
        <w:t>$</w:t>
      </w:r>
      <w:r>
        <w:t>_</w:t>
      </w:r>
      <w:proofErr w:type="spellStart"/>
      <w:proofErr w:type="gramStart"/>
      <w:r>
        <w:t>azi.attach</w:t>
      </w:r>
      <w:proofErr w:type="spellEnd"/>
      <w:proofErr w:type="gramEnd"/>
      <w:r>
        <w:t>(6); //attaches the 'azimuthal adjustment servo' of unit#</w:t>
      </w:r>
      <w:r>
        <w:t>$</w:t>
      </w:r>
      <w:r>
        <w:t xml:space="preserve"> on pin 6 to the servo object</w:t>
      </w:r>
    </w:p>
    <w:p w14:paraId="2E962B45" w14:textId="77777777" w:rsidR="00F004C0" w:rsidRDefault="00F004C0" w:rsidP="00F004C0">
      <w:r>
        <w:t xml:space="preserve">//----------------------------------------- </w:t>
      </w:r>
    </w:p>
    <w:p w14:paraId="5206C9D6" w14:textId="77777777" w:rsidR="00F004C0" w:rsidRDefault="00F004C0" w:rsidP="00F004C0"/>
    <w:p w14:paraId="6979F36D" w14:textId="77777777" w:rsidR="00F004C0" w:rsidRDefault="00F004C0" w:rsidP="00F004C0">
      <w:r>
        <w:t>//-----------------------------------------</w:t>
      </w:r>
    </w:p>
    <w:p w14:paraId="067C90E4" w14:textId="77777777" w:rsidR="00F004C0" w:rsidRDefault="00F004C0" w:rsidP="00F004C0">
      <w:r>
        <w:t xml:space="preserve">    </w:t>
      </w: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14:paraId="73CF2AB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myTime</w:t>
      </w:r>
      <w:proofErr w:type="spellEnd"/>
      <w:r>
        <w:t>="</w:t>
      </w:r>
      <w:proofErr w:type="gramStart"/>
      <w:r>
        <w:t>);</w:t>
      </w:r>
      <w:proofErr w:type="gramEnd"/>
    </w:p>
    <w:p w14:paraId="6DA63E37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yTime</w:t>
      </w:r>
      <w:proofErr w:type="spellEnd"/>
      <w:proofErr w:type="gramStart"/>
      <w:r>
        <w:t>);</w:t>
      </w:r>
      <w:proofErr w:type="gramEnd"/>
    </w:p>
    <w:p w14:paraId="1DADA38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2966C935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tst</w:t>
      </w:r>
      <w:proofErr w:type="spellEnd"/>
      <w:r>
        <w:t>="</w:t>
      </w:r>
      <w:proofErr w:type="gramStart"/>
      <w:r>
        <w:t>);</w:t>
      </w:r>
      <w:proofErr w:type="gramEnd"/>
    </w:p>
    <w:p w14:paraId="6741D051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st</w:t>
      </w:r>
      <w:proofErr w:type="spellEnd"/>
      <w:proofErr w:type="gramStart"/>
      <w:r>
        <w:t>);</w:t>
      </w:r>
      <w:proofErr w:type="gramEnd"/>
    </w:p>
    <w:p w14:paraId="62E19A00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03DDE565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time_offset</w:t>
      </w:r>
      <w:proofErr w:type="spellEnd"/>
      <w:r>
        <w:t>="</w:t>
      </w:r>
      <w:proofErr w:type="gramStart"/>
      <w:r>
        <w:t>);</w:t>
      </w:r>
      <w:proofErr w:type="gramEnd"/>
    </w:p>
    <w:p w14:paraId="72B5FCAD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ime_offset</w:t>
      </w:r>
      <w:proofErr w:type="spellEnd"/>
      <w:proofErr w:type="gramStart"/>
      <w:r>
        <w:t>);</w:t>
      </w:r>
      <w:proofErr w:type="gramEnd"/>
    </w:p>
    <w:p w14:paraId="4AAB6066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2B9E0418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eqtime</w:t>
      </w:r>
      <w:proofErr w:type="spellEnd"/>
      <w:r>
        <w:t>="</w:t>
      </w:r>
      <w:proofErr w:type="gramStart"/>
      <w:r>
        <w:t>);</w:t>
      </w:r>
      <w:proofErr w:type="gramEnd"/>
    </w:p>
    <w:p w14:paraId="680FDAC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eqtime</w:t>
      </w:r>
      <w:proofErr w:type="spellEnd"/>
      <w:proofErr w:type="gramStart"/>
      <w:r>
        <w:t>);</w:t>
      </w:r>
      <w:proofErr w:type="gramEnd"/>
    </w:p>
    <w:p w14:paraId="434981ED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760A3550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decl</w:t>
      </w:r>
      <w:proofErr w:type="spellEnd"/>
      <w:r>
        <w:t>="</w:t>
      </w:r>
      <w:proofErr w:type="gramStart"/>
      <w:r>
        <w:t>);</w:t>
      </w:r>
      <w:proofErr w:type="gramEnd"/>
    </w:p>
    <w:p w14:paraId="00AC4490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decl</w:t>
      </w:r>
      <w:proofErr w:type="spellEnd"/>
      <w:proofErr w:type="gramStart"/>
      <w:r>
        <w:t>);</w:t>
      </w:r>
      <w:proofErr w:type="gramEnd"/>
    </w:p>
    <w:p w14:paraId="6BCEFD96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EE342F3" w14:textId="77777777" w:rsidR="00F004C0" w:rsidRDefault="00F004C0" w:rsidP="00F004C0"/>
    <w:p w14:paraId="6F8C5963" w14:textId="77777777" w:rsidR="00F004C0" w:rsidRDefault="00F004C0" w:rsidP="00F004C0">
      <w:r>
        <w:lastRenderedPageBreak/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snoon</w:t>
      </w:r>
      <w:proofErr w:type="spellEnd"/>
      <w:r>
        <w:t>="</w:t>
      </w:r>
      <w:proofErr w:type="gramStart"/>
      <w:r>
        <w:t>);</w:t>
      </w:r>
      <w:proofErr w:type="gramEnd"/>
    </w:p>
    <w:p w14:paraId="764E2791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snoon</w:t>
      </w:r>
      <w:proofErr w:type="spellEnd"/>
      <w:proofErr w:type="gramStart"/>
      <w:r>
        <w:t>);</w:t>
      </w:r>
      <w:proofErr w:type="gramEnd"/>
    </w:p>
    <w:p w14:paraId="2F50E89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4DF735D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t_CT</w:t>
      </w:r>
      <w:proofErr w:type="spellEnd"/>
      <w:r>
        <w:t>="</w:t>
      </w:r>
      <w:proofErr w:type="gramStart"/>
      <w:r>
        <w:t>);</w:t>
      </w:r>
      <w:proofErr w:type="gramEnd"/>
    </w:p>
    <w:p w14:paraId="1FD8EB79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_CT</w:t>
      </w:r>
      <w:proofErr w:type="spellEnd"/>
      <w:proofErr w:type="gramStart"/>
      <w:r>
        <w:t>);</w:t>
      </w:r>
      <w:proofErr w:type="gramEnd"/>
    </w:p>
    <w:p w14:paraId="5FCE322F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04681BE1" w14:textId="77777777" w:rsidR="00F004C0" w:rsidRDefault="00F004C0" w:rsidP="00F004C0"/>
    <w:p w14:paraId="2902424F" w14:textId="43F5EB43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m</w:t>
      </w:r>
      <w:r>
        <w:t>$</w:t>
      </w:r>
      <w:r>
        <w:t>_x</w:t>
      </w:r>
      <w:proofErr w:type="spellEnd"/>
      <w:r>
        <w:t>="</w:t>
      </w:r>
      <w:proofErr w:type="gramStart"/>
      <w:r>
        <w:t>);</w:t>
      </w:r>
      <w:proofErr w:type="gramEnd"/>
    </w:p>
    <w:p w14:paraId="56B693AF" w14:textId="1A15B343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</w:t>
      </w:r>
      <w:r>
        <w:t>$</w:t>
      </w:r>
      <w:r>
        <w:t>_x</w:t>
      </w:r>
      <w:proofErr w:type="spellEnd"/>
      <w:proofErr w:type="gramStart"/>
      <w:r>
        <w:t>);</w:t>
      </w:r>
      <w:proofErr w:type="gramEnd"/>
    </w:p>
    <w:p w14:paraId="354C8940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543A2C92" w14:textId="6156C475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m</w:t>
      </w:r>
      <w:r>
        <w:t>$</w:t>
      </w:r>
      <w:r>
        <w:t>_y</w:t>
      </w:r>
      <w:proofErr w:type="spellEnd"/>
      <w:r>
        <w:t>="</w:t>
      </w:r>
      <w:proofErr w:type="gramStart"/>
      <w:r>
        <w:t>);</w:t>
      </w:r>
      <w:proofErr w:type="gramEnd"/>
    </w:p>
    <w:p w14:paraId="56CCD273" w14:textId="3007B9B1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</w:t>
      </w:r>
      <w:r>
        <w:t>$</w:t>
      </w:r>
      <w:r>
        <w:t>_y</w:t>
      </w:r>
      <w:proofErr w:type="spellEnd"/>
      <w:proofErr w:type="gramStart"/>
      <w:r>
        <w:t>);</w:t>
      </w:r>
      <w:proofErr w:type="gramEnd"/>
    </w:p>
    <w:p w14:paraId="0AB277D2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BAB784B" w14:textId="77777777" w:rsidR="00F004C0" w:rsidRDefault="00F004C0" w:rsidP="00F004C0"/>
    <w:p w14:paraId="7C32E09C" w14:textId="418A54A5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theta</w:t>
      </w:r>
      <w:r>
        <w:t>$</w:t>
      </w:r>
      <w:r>
        <w:t>="</w:t>
      </w:r>
      <w:proofErr w:type="gramStart"/>
      <w:r>
        <w:t>);</w:t>
      </w:r>
      <w:proofErr w:type="gramEnd"/>
    </w:p>
    <w:p w14:paraId="46DFBB2E" w14:textId="4F9ECA2B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theta</w:t>
      </w:r>
      <w:r>
        <w:t>$</w:t>
      </w:r>
      <w:proofErr w:type="gramStart"/>
      <w:r>
        <w:t>);</w:t>
      </w:r>
      <w:proofErr w:type="gramEnd"/>
    </w:p>
    <w:p w14:paraId="101CACF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3723CCEE" w14:textId="77777777" w:rsidR="00F004C0" w:rsidRDefault="00F004C0" w:rsidP="00F004C0"/>
    <w:p w14:paraId="73799A7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alpha_d</w:t>
      </w:r>
      <w:proofErr w:type="spellEnd"/>
      <w:r>
        <w:t>="</w:t>
      </w:r>
      <w:proofErr w:type="gramStart"/>
      <w:r>
        <w:t>);</w:t>
      </w:r>
      <w:proofErr w:type="gramEnd"/>
    </w:p>
    <w:p w14:paraId="1B2745BC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alpha_d</w:t>
      </w:r>
      <w:proofErr w:type="spellEnd"/>
      <w:proofErr w:type="gramStart"/>
      <w:r>
        <w:t>);</w:t>
      </w:r>
      <w:proofErr w:type="gramEnd"/>
    </w:p>
    <w:p w14:paraId="4CAAFEDC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5700154A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beta_d</w:t>
      </w:r>
      <w:proofErr w:type="spellEnd"/>
      <w:r>
        <w:t>="</w:t>
      </w:r>
      <w:proofErr w:type="gramStart"/>
      <w:r>
        <w:t>);</w:t>
      </w:r>
      <w:proofErr w:type="gramEnd"/>
    </w:p>
    <w:p w14:paraId="393D89C8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beta_d</w:t>
      </w:r>
      <w:proofErr w:type="spellEnd"/>
      <w:proofErr w:type="gramStart"/>
      <w:r>
        <w:t>);</w:t>
      </w:r>
      <w:proofErr w:type="gramEnd"/>
    </w:p>
    <w:p w14:paraId="08DB8597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68A0B3B7" w14:textId="77777777" w:rsidR="00F004C0" w:rsidRDefault="00F004C0" w:rsidP="00F004C0"/>
    <w:p w14:paraId="781B66B8" w14:textId="77777777" w:rsidR="00F004C0" w:rsidRDefault="00F004C0" w:rsidP="00F004C0">
      <w:r>
        <w:t xml:space="preserve">    </w:t>
      </w:r>
    </w:p>
    <w:p w14:paraId="4E40889E" w14:textId="4589BD16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a</w:t>
      </w:r>
      <w:r>
        <w:t>$</w:t>
      </w:r>
      <w:r>
        <w:t>_d</w:t>
      </w:r>
      <w:proofErr w:type="spellEnd"/>
      <w:r>
        <w:t>="</w:t>
      </w:r>
      <w:proofErr w:type="gramStart"/>
      <w:r>
        <w:t>);</w:t>
      </w:r>
      <w:proofErr w:type="gramEnd"/>
    </w:p>
    <w:p w14:paraId="1CC60545" w14:textId="2441BB84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a</w:t>
      </w:r>
      <w:r>
        <w:t>$</w:t>
      </w:r>
      <w:r>
        <w:t>_d</w:t>
      </w:r>
      <w:proofErr w:type="spellEnd"/>
      <w:proofErr w:type="gramStart"/>
      <w:r>
        <w:t>);</w:t>
      </w:r>
      <w:proofErr w:type="gramEnd"/>
    </w:p>
    <w:p w14:paraId="73C4E2CF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633E089F" w14:textId="77777777" w:rsidR="00F004C0" w:rsidRDefault="00F004C0" w:rsidP="00F004C0">
      <w:r>
        <w:lastRenderedPageBreak/>
        <w:t xml:space="preserve">    </w:t>
      </w:r>
    </w:p>
    <w:p w14:paraId="5DDDAB7A" w14:textId="4E5AB2AA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</w:t>
      </w:r>
      <w:proofErr w:type="spellStart"/>
      <w:r>
        <w:t>b</w:t>
      </w:r>
      <w:r>
        <w:t>$</w:t>
      </w:r>
      <w:r>
        <w:t>_d</w:t>
      </w:r>
      <w:proofErr w:type="spellEnd"/>
      <w:r>
        <w:t>="</w:t>
      </w:r>
      <w:proofErr w:type="gramStart"/>
      <w:r>
        <w:t>);</w:t>
      </w:r>
      <w:proofErr w:type="gramEnd"/>
    </w:p>
    <w:p w14:paraId="1C0860DB" w14:textId="70946D2A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b</w:t>
      </w:r>
      <w:r>
        <w:t>$</w:t>
      </w:r>
      <w:r>
        <w:t>_d</w:t>
      </w:r>
      <w:proofErr w:type="spellEnd"/>
      <w:proofErr w:type="gramStart"/>
      <w:r>
        <w:t>);</w:t>
      </w:r>
      <w:proofErr w:type="gramEnd"/>
    </w:p>
    <w:p w14:paraId="08787CDE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115AF2D2" w14:textId="77777777" w:rsidR="00F004C0" w:rsidRDefault="00F004C0" w:rsidP="00F004C0">
      <w:r>
        <w:t xml:space="preserve">    </w:t>
      </w:r>
    </w:p>
    <w:p w14:paraId="69220F2B" w14:textId="77777777" w:rsidR="00F004C0" w:rsidRDefault="00F004C0" w:rsidP="00F004C0"/>
    <w:p w14:paraId="5AACDD41" w14:textId="77777777" w:rsidR="00F004C0" w:rsidRDefault="00F004C0" w:rsidP="00F004C0">
      <w:r>
        <w:t>//-----------------------------------------</w:t>
      </w:r>
    </w:p>
    <w:p w14:paraId="34B0F163" w14:textId="77777777" w:rsidR="00F004C0" w:rsidRDefault="00F004C0" w:rsidP="00F004C0">
      <w:r>
        <w:t>}</w:t>
      </w:r>
    </w:p>
    <w:p w14:paraId="03293697" w14:textId="77777777" w:rsidR="00F004C0" w:rsidRDefault="00F004C0" w:rsidP="00F004C0"/>
    <w:p w14:paraId="5F1FE73E" w14:textId="77777777" w:rsidR="00F004C0" w:rsidRDefault="00F004C0" w:rsidP="00F004C0">
      <w:r>
        <w:t xml:space="preserve">void </w:t>
      </w:r>
      <w:proofErr w:type="gramStart"/>
      <w:r>
        <w:t>loop(</w:t>
      </w:r>
      <w:proofErr w:type="gramEnd"/>
      <w:r>
        <w:t xml:space="preserve">) </w:t>
      </w:r>
    </w:p>
    <w:p w14:paraId="65F70BB1" w14:textId="77777777" w:rsidR="00F004C0" w:rsidRDefault="00F004C0" w:rsidP="00F004C0">
      <w:r>
        <w:t>{</w:t>
      </w:r>
    </w:p>
    <w:p w14:paraId="518871CC" w14:textId="77777777" w:rsidR="00F004C0" w:rsidRDefault="00F004C0" w:rsidP="00F004C0">
      <w:r>
        <w:t xml:space="preserve">  </w:t>
      </w:r>
      <w:proofErr w:type="spellStart"/>
      <w:r>
        <w:t>myTime</w:t>
      </w:r>
      <w:proofErr w:type="spellEnd"/>
      <w:r>
        <w:t xml:space="preserve">= </w:t>
      </w:r>
      <w:proofErr w:type="spellStart"/>
      <w:proofErr w:type="gramStart"/>
      <w:r>
        <w:t>millis</w:t>
      </w:r>
      <w:proofErr w:type="spellEnd"/>
      <w:r>
        <w:t>(</w:t>
      </w:r>
      <w:proofErr w:type="gramEnd"/>
      <w:r>
        <w:t>);</w:t>
      </w:r>
    </w:p>
    <w:p w14:paraId="7A82798B" w14:textId="77777777" w:rsidR="00F004C0" w:rsidRDefault="00F004C0" w:rsidP="00F004C0">
      <w:r>
        <w:t>//----------------------------</w:t>
      </w:r>
      <w:proofErr w:type="spellStart"/>
      <w:r>
        <w:t>Solar_Angles</w:t>
      </w:r>
      <w:proofErr w:type="spellEnd"/>
      <w:r>
        <w:t>---------------------------------</w:t>
      </w:r>
    </w:p>
    <w:p w14:paraId="7A7DD2E9" w14:textId="6B06EBB6" w:rsidR="00F004C0" w:rsidRDefault="00F004C0" w:rsidP="00F004C0">
      <w:r>
        <w:t xml:space="preserve">    Hour= (((</w:t>
      </w:r>
      <w:proofErr w:type="spellStart"/>
      <w:r>
        <w:t>PTh</w:t>
      </w:r>
      <w:proofErr w:type="spellEnd"/>
      <w:r>
        <w:t>*60+</w:t>
      </w:r>
      <w:proofErr w:type="gramStart"/>
      <w:r>
        <w:t>PTm)*</w:t>
      </w:r>
      <w:proofErr w:type="gramEnd"/>
      <w:r>
        <w:t>60000) +</w:t>
      </w:r>
      <w:proofErr w:type="spellStart"/>
      <w:r>
        <w:t>myTime</w:t>
      </w:r>
      <w:proofErr w:type="spellEnd"/>
      <w:r>
        <w:t>)/</w:t>
      </w:r>
      <w:r>
        <w:t>3</w:t>
      </w:r>
      <w:r>
        <w:t>600000; //hour corresponds to current time</w:t>
      </w:r>
    </w:p>
    <w:p w14:paraId="481139F1" w14:textId="77777777" w:rsidR="00F004C0" w:rsidRDefault="00F004C0" w:rsidP="00F004C0"/>
    <w:p w14:paraId="57E8B1C9" w14:textId="51AF8F6E" w:rsidR="00F004C0" w:rsidRDefault="00F004C0" w:rsidP="00F004C0">
      <w:r>
        <w:t xml:space="preserve">    gamma= (2*pi/</w:t>
      </w:r>
      <w:proofErr w:type="gramStart"/>
      <w:r>
        <w:t>3</w:t>
      </w:r>
      <w:r>
        <w:t>65)*</w:t>
      </w:r>
      <w:proofErr w:type="gramEnd"/>
      <w:r>
        <w:t xml:space="preserve">(day_of_year-1+((Hour-12)/24)); //fractional year (in radian) [for leap year, use </w:t>
      </w:r>
      <w:r>
        <w:t>3</w:t>
      </w:r>
      <w:r>
        <w:t xml:space="preserve">66 instead of </w:t>
      </w:r>
      <w:r>
        <w:t>3</w:t>
      </w:r>
      <w:r>
        <w:t>65 in the denominator]</w:t>
      </w:r>
    </w:p>
    <w:p w14:paraId="14F940B1" w14:textId="42A1B233" w:rsidR="00F004C0" w:rsidRDefault="00F004C0" w:rsidP="00F004C0">
      <w:r>
        <w:t xml:space="preserve">    </w:t>
      </w:r>
      <w:proofErr w:type="spellStart"/>
      <w:r>
        <w:t>eqtime</w:t>
      </w:r>
      <w:proofErr w:type="spellEnd"/>
      <w:r>
        <w:t>= 229.18*(0.000075+0.001868*cos(gamma)-0.0</w:t>
      </w:r>
      <w:r>
        <w:t>3</w:t>
      </w:r>
      <w:r>
        <w:t>2077*sin(gamma)-0.014615*cos(2*gamma)-0.040849*sin(2*gamma)); //equation of time (in minutes)</w:t>
      </w:r>
    </w:p>
    <w:p w14:paraId="39338385" w14:textId="77777777" w:rsidR="00F004C0" w:rsidRDefault="00F004C0" w:rsidP="00F004C0">
      <w:r>
        <w:t xml:space="preserve">    </w:t>
      </w:r>
    </w:p>
    <w:p w14:paraId="08494828" w14:textId="5C101502" w:rsidR="00F004C0" w:rsidRDefault="00F004C0" w:rsidP="00F004C0">
      <w:r>
        <w:t xml:space="preserve">    </w:t>
      </w:r>
      <w:proofErr w:type="spellStart"/>
      <w:r>
        <w:t>decl</w:t>
      </w:r>
      <w:proofErr w:type="spellEnd"/>
      <w:r>
        <w:t>= 0.006918-0.</w:t>
      </w:r>
      <w:r>
        <w:t>3</w:t>
      </w:r>
      <w:r>
        <w:t>99912*cos(gamma)+0.070257*sin(gamma)-0.006758*cos(2*</w:t>
      </w:r>
      <w:proofErr w:type="gramStart"/>
      <w:r>
        <w:t>gamma)+</w:t>
      </w:r>
      <w:proofErr w:type="gramEnd"/>
      <w:r>
        <w:t>0.000907*sin(2*gamma)-0.002697*cos(</w:t>
      </w:r>
      <w:r>
        <w:t>3</w:t>
      </w:r>
      <w:r>
        <w:t>*gamma)+0.00148*sin(</w:t>
      </w:r>
      <w:r>
        <w:t>3</w:t>
      </w:r>
      <w:r>
        <w:t>*gamma);</w:t>
      </w:r>
    </w:p>
    <w:p w14:paraId="7E61DAE7" w14:textId="77777777" w:rsidR="00F004C0" w:rsidRDefault="00F004C0" w:rsidP="00F004C0">
      <w:r>
        <w:t xml:space="preserve">                  //solar declination angle (in radians)</w:t>
      </w:r>
    </w:p>
    <w:p w14:paraId="0B17CEDA" w14:textId="77777777" w:rsidR="00F004C0" w:rsidRDefault="00F004C0" w:rsidP="00F004C0">
      <w:r>
        <w:t xml:space="preserve">    </w:t>
      </w:r>
      <w:proofErr w:type="spellStart"/>
      <w:r>
        <w:t>time_offset</w:t>
      </w:r>
      <w:proofErr w:type="spellEnd"/>
      <w:r>
        <w:t>= eqtime+4*longitude-60*</w:t>
      </w:r>
      <w:proofErr w:type="spellStart"/>
      <w:r>
        <w:t>timezone</w:t>
      </w:r>
      <w:proofErr w:type="spellEnd"/>
      <w:r>
        <w:t>; //time offset (in minutes)</w:t>
      </w:r>
    </w:p>
    <w:p w14:paraId="2B672949" w14:textId="77777777" w:rsidR="00F004C0" w:rsidRDefault="00F004C0" w:rsidP="00F004C0"/>
    <w:p w14:paraId="2FA78FD1" w14:textId="77777777" w:rsidR="00F004C0" w:rsidRDefault="00F004C0" w:rsidP="00F004C0">
      <w:r>
        <w:t xml:space="preserve">    </w:t>
      </w:r>
      <w:proofErr w:type="spellStart"/>
      <w:r>
        <w:t>tst</w:t>
      </w:r>
      <w:proofErr w:type="spellEnd"/>
      <w:r>
        <w:t>= (</w:t>
      </w:r>
      <w:proofErr w:type="spellStart"/>
      <w:r>
        <w:t>PTh</w:t>
      </w:r>
      <w:proofErr w:type="spellEnd"/>
      <w:r>
        <w:t>*60+PTm+time_offset) +(</w:t>
      </w:r>
      <w:proofErr w:type="spellStart"/>
      <w:r>
        <w:t>myTime</w:t>
      </w:r>
      <w:proofErr w:type="spellEnd"/>
      <w:r>
        <w:t>/60000); //true solar time (in minutes)</w:t>
      </w:r>
    </w:p>
    <w:p w14:paraId="4A45048A" w14:textId="77777777" w:rsidR="00F004C0" w:rsidRDefault="00F004C0" w:rsidP="00F004C0"/>
    <w:p w14:paraId="54CC0423" w14:textId="77777777" w:rsidR="00F004C0" w:rsidRDefault="00F004C0" w:rsidP="00F004C0">
      <w:r>
        <w:t xml:space="preserve">    ha= (d2</w:t>
      </w:r>
      <w:proofErr w:type="gramStart"/>
      <w:r>
        <w:t>r)*</w:t>
      </w:r>
      <w:proofErr w:type="gramEnd"/>
      <w:r>
        <w:t>((</w:t>
      </w:r>
      <w:proofErr w:type="spellStart"/>
      <w:r>
        <w:t>tst</w:t>
      </w:r>
      <w:proofErr w:type="spellEnd"/>
      <w:r>
        <w:t>/4)-180); //solar hour angle(in radian)</w:t>
      </w:r>
    </w:p>
    <w:p w14:paraId="31C7A309" w14:textId="77777777" w:rsidR="00F004C0" w:rsidRDefault="00F004C0" w:rsidP="00F004C0"/>
    <w:p w14:paraId="52C64E76" w14:textId="390490F0" w:rsidR="00F004C0" w:rsidRDefault="00F004C0" w:rsidP="00F004C0">
      <w:r>
        <w:lastRenderedPageBreak/>
        <w:t xml:space="preserve">    </w:t>
      </w:r>
      <w:proofErr w:type="spellStart"/>
      <w:r>
        <w:t>snoon</w:t>
      </w:r>
      <w:proofErr w:type="spellEnd"/>
      <w:r>
        <w:t xml:space="preserve">= </w:t>
      </w:r>
      <w:r>
        <w:t>3</w:t>
      </w:r>
      <w:r>
        <w:t>60-4*longitude-</w:t>
      </w:r>
      <w:proofErr w:type="spellStart"/>
      <w:r>
        <w:t>eqtime</w:t>
      </w:r>
      <w:proofErr w:type="spellEnd"/>
      <w:r>
        <w:t>; //solar noon for a given location is found from the longitude (in minutes)</w:t>
      </w:r>
    </w:p>
    <w:p w14:paraId="1CBCD591" w14:textId="77777777" w:rsidR="00F004C0" w:rsidRDefault="00F004C0" w:rsidP="00F004C0">
      <w:r>
        <w:t xml:space="preserve">    </w:t>
      </w:r>
      <w:proofErr w:type="spellStart"/>
      <w:r>
        <w:t>t_CT</w:t>
      </w:r>
      <w:proofErr w:type="spellEnd"/>
      <w:r>
        <w:t>= (</w:t>
      </w:r>
      <w:proofErr w:type="spellStart"/>
      <w:r>
        <w:t>PTh</w:t>
      </w:r>
      <w:proofErr w:type="spellEnd"/>
      <w:r>
        <w:t>*60+PTm) +(</w:t>
      </w:r>
      <w:proofErr w:type="spellStart"/>
      <w:r>
        <w:t>myTime</w:t>
      </w:r>
      <w:proofErr w:type="spellEnd"/>
      <w:r>
        <w:t>/60000); //current time (in minutes)</w:t>
      </w:r>
    </w:p>
    <w:p w14:paraId="1359E735" w14:textId="77777777" w:rsidR="00F004C0" w:rsidRDefault="00F004C0" w:rsidP="00F004C0">
      <w:r>
        <w:t xml:space="preserve">    </w:t>
      </w:r>
    </w:p>
    <w:p w14:paraId="7B079353" w14:textId="77777777" w:rsidR="00F004C0" w:rsidRDefault="00F004C0" w:rsidP="00F004C0">
      <w:r>
        <w:t xml:space="preserve">    phi= </w:t>
      </w:r>
      <w:proofErr w:type="spellStart"/>
      <w:r>
        <w:t>acos</w:t>
      </w:r>
      <w:proofErr w:type="spellEnd"/>
      <w:r>
        <w:t>(sin(</w:t>
      </w:r>
      <w:proofErr w:type="spellStart"/>
      <w:r>
        <w:t>lat</w:t>
      </w:r>
      <w:proofErr w:type="spellEnd"/>
      <w:r>
        <w:t>)*sin(</w:t>
      </w:r>
      <w:proofErr w:type="spellStart"/>
      <w:r>
        <w:t>decl</w:t>
      </w:r>
      <w:proofErr w:type="spellEnd"/>
      <w:r>
        <w:t>)+cos(</w:t>
      </w:r>
      <w:proofErr w:type="spellStart"/>
      <w:r>
        <w:t>lat</w:t>
      </w:r>
      <w:proofErr w:type="spellEnd"/>
      <w:r>
        <w:t>)*cos(</w:t>
      </w:r>
      <w:proofErr w:type="spellStart"/>
      <w:r>
        <w:t>decl</w:t>
      </w:r>
      <w:proofErr w:type="spellEnd"/>
      <w:r>
        <w:t xml:space="preserve">)*cos(ha)); //solar zenith angle </w:t>
      </w:r>
      <w:proofErr w:type="spellStart"/>
      <w:r>
        <w:t>angle</w:t>
      </w:r>
      <w:proofErr w:type="spellEnd"/>
      <w:r>
        <w:t xml:space="preserve"> (in radian)</w:t>
      </w:r>
    </w:p>
    <w:p w14:paraId="6CABC465" w14:textId="77777777" w:rsidR="00F004C0" w:rsidRDefault="00F004C0" w:rsidP="00F004C0">
      <w:r>
        <w:t xml:space="preserve">    alpha= (pi/2 -phi); //solar altitude angle (in radian)</w:t>
      </w:r>
    </w:p>
    <w:p w14:paraId="149A509A" w14:textId="77777777" w:rsidR="00F004C0" w:rsidRDefault="00F004C0" w:rsidP="00F004C0">
      <w:r>
        <w:t xml:space="preserve">    beta= </w:t>
      </w:r>
      <w:proofErr w:type="spellStart"/>
      <w:r>
        <w:t>acos</w:t>
      </w:r>
      <w:proofErr w:type="spellEnd"/>
      <w:r>
        <w:t>((sin(</w:t>
      </w:r>
      <w:proofErr w:type="spellStart"/>
      <w:r>
        <w:t>lat</w:t>
      </w:r>
      <w:proofErr w:type="spellEnd"/>
      <w:r>
        <w:t>)*cos(phi)-sin(</w:t>
      </w:r>
      <w:proofErr w:type="spellStart"/>
      <w:r>
        <w:t>decl</w:t>
      </w:r>
      <w:proofErr w:type="spellEnd"/>
      <w:r>
        <w:t>))/(cos(</w:t>
      </w:r>
      <w:proofErr w:type="spellStart"/>
      <w:r>
        <w:t>lat</w:t>
      </w:r>
      <w:proofErr w:type="spellEnd"/>
      <w:r>
        <w:t>)*sin(phi))); //solar azimuth angle (in radian)</w:t>
      </w:r>
    </w:p>
    <w:p w14:paraId="7F12EBCC" w14:textId="77777777" w:rsidR="00F004C0" w:rsidRDefault="00F004C0" w:rsidP="00F004C0"/>
    <w:p w14:paraId="13ECF8BC" w14:textId="77777777" w:rsidR="00F004C0" w:rsidRDefault="00F004C0" w:rsidP="00F004C0">
      <w:r>
        <w:t xml:space="preserve">    </w:t>
      </w:r>
      <w:proofErr w:type="gramStart"/>
      <w:r>
        <w:t>if(</w:t>
      </w:r>
      <w:proofErr w:type="spellStart"/>
      <w:proofErr w:type="gramEnd"/>
      <w:r>
        <w:t>t_CT</w:t>
      </w:r>
      <w:proofErr w:type="spellEnd"/>
      <w:r>
        <w:t xml:space="preserve"> &lt;= </w:t>
      </w:r>
      <w:proofErr w:type="spellStart"/>
      <w:r>
        <w:t>snoon</w:t>
      </w:r>
      <w:proofErr w:type="spellEnd"/>
      <w:r>
        <w:t>)</w:t>
      </w:r>
    </w:p>
    <w:p w14:paraId="050EEF16" w14:textId="77777777" w:rsidR="00F004C0" w:rsidRDefault="00F004C0" w:rsidP="00F004C0">
      <w:r>
        <w:t xml:space="preserve">      {</w:t>
      </w:r>
    </w:p>
    <w:p w14:paraId="28F6C79B" w14:textId="77777777" w:rsidR="00F004C0" w:rsidRDefault="00F004C0" w:rsidP="00F004C0">
      <w:r>
        <w:t xml:space="preserve">        beta= pi-(beta); //solar azimuth angle (in radian) before solar noon</w:t>
      </w:r>
    </w:p>
    <w:p w14:paraId="1E544A05" w14:textId="77777777" w:rsidR="00F004C0" w:rsidRDefault="00F004C0" w:rsidP="00F004C0">
      <w:r>
        <w:t xml:space="preserve">      }</w:t>
      </w:r>
    </w:p>
    <w:p w14:paraId="22A86AF3" w14:textId="77777777" w:rsidR="00F004C0" w:rsidRDefault="00F004C0" w:rsidP="00F004C0">
      <w:r>
        <w:t xml:space="preserve">    </w:t>
      </w:r>
      <w:proofErr w:type="gramStart"/>
      <w:r>
        <w:t>if(</w:t>
      </w:r>
      <w:proofErr w:type="spellStart"/>
      <w:proofErr w:type="gramEnd"/>
      <w:r>
        <w:t>t_CT</w:t>
      </w:r>
      <w:proofErr w:type="spellEnd"/>
      <w:r>
        <w:t xml:space="preserve"> &gt; </w:t>
      </w:r>
      <w:proofErr w:type="spellStart"/>
      <w:r>
        <w:t>snoon</w:t>
      </w:r>
      <w:proofErr w:type="spellEnd"/>
      <w:r>
        <w:t>)</w:t>
      </w:r>
    </w:p>
    <w:p w14:paraId="321BAA8B" w14:textId="77777777" w:rsidR="00F004C0" w:rsidRDefault="00F004C0" w:rsidP="00F004C0">
      <w:r>
        <w:t xml:space="preserve">      {</w:t>
      </w:r>
    </w:p>
    <w:p w14:paraId="6A6A6E29" w14:textId="77777777" w:rsidR="00F004C0" w:rsidRDefault="00F004C0" w:rsidP="00F004C0">
      <w:r>
        <w:t xml:space="preserve">        beta= pi+(beta); //solar azimuth angle (in radian) after solar noon</w:t>
      </w:r>
    </w:p>
    <w:p w14:paraId="101108AB" w14:textId="77777777" w:rsidR="00F004C0" w:rsidRDefault="00F004C0" w:rsidP="00F004C0">
      <w:r>
        <w:t xml:space="preserve">      }</w:t>
      </w:r>
    </w:p>
    <w:p w14:paraId="78863F91" w14:textId="77777777" w:rsidR="00F004C0" w:rsidRDefault="00F004C0" w:rsidP="00F004C0">
      <w:r>
        <w:t xml:space="preserve">    </w:t>
      </w:r>
      <w:proofErr w:type="spellStart"/>
      <w:r>
        <w:t>alpha_d</w:t>
      </w:r>
      <w:proofErr w:type="spellEnd"/>
      <w:r>
        <w:t>= (r2</w:t>
      </w:r>
      <w:proofErr w:type="gramStart"/>
      <w:r>
        <w:t>d)*</w:t>
      </w:r>
      <w:proofErr w:type="gramEnd"/>
      <w:r>
        <w:t>alpha; //solar altitude/elevation angle (in degree)</w:t>
      </w:r>
    </w:p>
    <w:p w14:paraId="51418766" w14:textId="77777777" w:rsidR="00F004C0" w:rsidRDefault="00F004C0" w:rsidP="00F004C0">
      <w:r>
        <w:t xml:space="preserve">    </w:t>
      </w:r>
      <w:proofErr w:type="spellStart"/>
      <w:r>
        <w:t>beta_d</w:t>
      </w:r>
      <w:proofErr w:type="spellEnd"/>
      <w:r>
        <w:t>= (r2</w:t>
      </w:r>
      <w:proofErr w:type="gramStart"/>
      <w:r>
        <w:t>d)*</w:t>
      </w:r>
      <w:proofErr w:type="gramEnd"/>
      <w:r>
        <w:t>(beta); //solar azimuth angle (in degree)</w:t>
      </w:r>
    </w:p>
    <w:p w14:paraId="59F43948" w14:textId="77777777" w:rsidR="00F004C0" w:rsidRDefault="00F004C0" w:rsidP="00F004C0"/>
    <w:p w14:paraId="09466836" w14:textId="77777777" w:rsidR="00F004C0" w:rsidRDefault="00F004C0" w:rsidP="00F004C0">
      <w:r>
        <w:t xml:space="preserve">    //------</w:t>
      </w:r>
      <w:proofErr w:type="spellStart"/>
      <w:r>
        <w:t>Sun_Vector</w:t>
      </w:r>
      <w:proofErr w:type="spellEnd"/>
      <w:r>
        <w:t>------</w:t>
      </w:r>
    </w:p>
    <w:p w14:paraId="6D18860E" w14:textId="77777777" w:rsidR="00F004C0" w:rsidRDefault="00F004C0" w:rsidP="00F004C0">
      <w:r>
        <w:t xml:space="preserve">    </w:t>
      </w:r>
      <w:proofErr w:type="spellStart"/>
      <w:r>
        <w:t>s_x</w:t>
      </w:r>
      <w:proofErr w:type="spellEnd"/>
      <w:r>
        <w:t xml:space="preserve">= cos(alpha)*cos(beta); //x-component of </w:t>
      </w:r>
      <w:proofErr w:type="spellStart"/>
      <w:r>
        <w:t>sun_vector</w:t>
      </w:r>
      <w:proofErr w:type="spellEnd"/>
      <w:r>
        <w:t>)</w:t>
      </w:r>
    </w:p>
    <w:p w14:paraId="60DBA7E4" w14:textId="77777777" w:rsidR="00F004C0" w:rsidRDefault="00F004C0" w:rsidP="00F004C0">
      <w:r>
        <w:t xml:space="preserve">    </w:t>
      </w:r>
      <w:proofErr w:type="spellStart"/>
      <w:r>
        <w:t>s_y</w:t>
      </w:r>
      <w:proofErr w:type="spellEnd"/>
      <w:r>
        <w:t xml:space="preserve">= -cos(alpha)*sin(beta); //y-component of </w:t>
      </w:r>
      <w:proofErr w:type="spellStart"/>
      <w:r>
        <w:t>sun_vector</w:t>
      </w:r>
      <w:proofErr w:type="spellEnd"/>
      <w:r>
        <w:t>)</w:t>
      </w:r>
    </w:p>
    <w:p w14:paraId="65C4C9BD" w14:textId="77777777" w:rsidR="00F004C0" w:rsidRDefault="00F004C0" w:rsidP="00F004C0">
      <w:r>
        <w:t xml:space="preserve">    </w:t>
      </w:r>
      <w:proofErr w:type="spellStart"/>
      <w:r>
        <w:t>s_z</w:t>
      </w:r>
      <w:proofErr w:type="spellEnd"/>
      <w:r>
        <w:t xml:space="preserve">= sin(alpha); //z-component of </w:t>
      </w:r>
      <w:proofErr w:type="spellStart"/>
      <w:r>
        <w:t>sun_vector</w:t>
      </w:r>
      <w:proofErr w:type="spellEnd"/>
      <w:r>
        <w:t>)</w:t>
      </w:r>
    </w:p>
    <w:p w14:paraId="497C57CA" w14:textId="77777777" w:rsidR="00F004C0" w:rsidRDefault="00F004C0" w:rsidP="00F004C0">
      <w:r>
        <w:t xml:space="preserve">    //----------------------</w:t>
      </w:r>
    </w:p>
    <w:p w14:paraId="4240AB16" w14:textId="77777777" w:rsidR="00F004C0" w:rsidRDefault="00F004C0" w:rsidP="00F004C0">
      <w:r>
        <w:t xml:space="preserve">    </w:t>
      </w:r>
    </w:p>
    <w:p w14:paraId="45F04881" w14:textId="77777777" w:rsidR="00F004C0" w:rsidRDefault="00F004C0" w:rsidP="00F004C0">
      <w:r>
        <w:t>//-----------------------------------------------------------------------------</w:t>
      </w:r>
    </w:p>
    <w:p w14:paraId="2E1A4AB7" w14:textId="77777777" w:rsidR="00F004C0" w:rsidRDefault="00F004C0" w:rsidP="00F004C0"/>
    <w:p w14:paraId="41B11DC1" w14:textId="61212B95" w:rsidR="00F004C0" w:rsidRDefault="00F004C0" w:rsidP="00F004C0">
      <w:r>
        <w:t>//--------------------(</w:t>
      </w:r>
      <w:r>
        <w:t>$</w:t>
      </w:r>
      <w:r>
        <w:t>)------------------------</w:t>
      </w:r>
    </w:p>
    <w:p w14:paraId="42CF55B2" w14:textId="77777777" w:rsidR="00F004C0" w:rsidRDefault="00F004C0" w:rsidP="00F004C0"/>
    <w:p w14:paraId="27176CAD" w14:textId="7D9845AF" w:rsidR="00F004C0" w:rsidRDefault="00F004C0" w:rsidP="00F004C0">
      <w:r>
        <w:lastRenderedPageBreak/>
        <w:t xml:space="preserve">    m</w:t>
      </w:r>
      <w:r>
        <w:t>$</w:t>
      </w:r>
      <w:r>
        <w:t>_x=(((abs(s_z+f</w:t>
      </w:r>
      <w:r>
        <w:t>$</w:t>
      </w:r>
      <w:r>
        <w:t>_z))/(s_z+f</w:t>
      </w:r>
      <w:r>
        <w:t>$</w:t>
      </w:r>
      <w:r>
        <w:t>_z</w:t>
      </w:r>
      <w:proofErr w:type="gramStart"/>
      <w:r>
        <w:t>))*</w:t>
      </w:r>
      <w:proofErr w:type="gramEnd"/>
      <w:r>
        <w:t>(s_x+f</w:t>
      </w:r>
      <w:r>
        <w:t>$</w:t>
      </w:r>
      <w:r>
        <w:t>_x))*(1/(sqrt((s_x+f</w:t>
      </w:r>
      <w:r>
        <w:t>$</w:t>
      </w:r>
      <w:r>
        <w:t>_x)*(s_x+f</w:t>
      </w:r>
      <w:r>
        <w:t>$</w:t>
      </w:r>
      <w:r>
        <w:t>_x)+(s_y+f</w:t>
      </w:r>
      <w:r>
        <w:t>$</w:t>
      </w:r>
      <w:r>
        <w:t>_y)*(s_y+f</w:t>
      </w:r>
      <w:r>
        <w:t>$</w:t>
      </w:r>
      <w:r>
        <w:t>_y)+(s_z+f</w:t>
      </w:r>
      <w:r>
        <w:t>$</w:t>
      </w:r>
      <w:r>
        <w:t>_z)*(s_z+f</w:t>
      </w:r>
      <w:r>
        <w:t>$</w:t>
      </w:r>
      <w:r>
        <w:t>_z))));</w:t>
      </w:r>
    </w:p>
    <w:p w14:paraId="48B0E89D" w14:textId="0517E352" w:rsidR="00F004C0" w:rsidRDefault="00F004C0" w:rsidP="00F004C0">
      <w:r>
        <w:t xml:space="preserve">    m</w:t>
      </w:r>
      <w:r>
        <w:t>$</w:t>
      </w:r>
      <w:r>
        <w:t>_y=(((abs(s_z+f</w:t>
      </w:r>
      <w:r>
        <w:t>$</w:t>
      </w:r>
      <w:r>
        <w:t>_z))/(s_z+f</w:t>
      </w:r>
      <w:r>
        <w:t>$</w:t>
      </w:r>
      <w:r>
        <w:t>_z</w:t>
      </w:r>
      <w:proofErr w:type="gramStart"/>
      <w:r>
        <w:t>))*</w:t>
      </w:r>
      <w:proofErr w:type="gramEnd"/>
      <w:r>
        <w:t>(s_y+f</w:t>
      </w:r>
      <w:r>
        <w:t>$</w:t>
      </w:r>
      <w:r>
        <w:t>_y))*(1/(sqrt((s_x+f</w:t>
      </w:r>
      <w:r>
        <w:t>$</w:t>
      </w:r>
      <w:r>
        <w:t>_x)*(s_x+f</w:t>
      </w:r>
      <w:r>
        <w:t>$</w:t>
      </w:r>
      <w:r>
        <w:t>_x)+(s_y+f</w:t>
      </w:r>
      <w:r>
        <w:t>$</w:t>
      </w:r>
      <w:r>
        <w:t>_y)*(s_y+f</w:t>
      </w:r>
      <w:r>
        <w:t>$</w:t>
      </w:r>
      <w:r>
        <w:t>_y)+(s_z+f</w:t>
      </w:r>
      <w:r>
        <w:t>$</w:t>
      </w:r>
      <w:r>
        <w:t>_z)*(s_z+f</w:t>
      </w:r>
      <w:r>
        <w:t>$</w:t>
      </w:r>
      <w:r>
        <w:t>_z))));</w:t>
      </w:r>
    </w:p>
    <w:p w14:paraId="45D8989D" w14:textId="48EC67BC" w:rsidR="00F004C0" w:rsidRDefault="00F004C0" w:rsidP="00F004C0">
      <w:r>
        <w:t xml:space="preserve">    m</w:t>
      </w:r>
      <w:r>
        <w:t>$</w:t>
      </w:r>
      <w:r>
        <w:t>_z=(abs(s_z+f</w:t>
      </w:r>
      <w:r>
        <w:t>$</w:t>
      </w:r>
      <w:r>
        <w:t>_z</w:t>
      </w:r>
      <w:proofErr w:type="gramStart"/>
      <w:r>
        <w:t>))*</w:t>
      </w:r>
      <w:proofErr w:type="gramEnd"/>
      <w:r>
        <w:t>(1/(sqrt((s_x+f</w:t>
      </w:r>
      <w:r>
        <w:t>$</w:t>
      </w:r>
      <w:r>
        <w:t>_x)*(s_x+f</w:t>
      </w:r>
      <w:r>
        <w:t>$</w:t>
      </w:r>
      <w:r>
        <w:t>_x)+(s_y+f</w:t>
      </w:r>
      <w:r>
        <w:t>$</w:t>
      </w:r>
      <w:r>
        <w:t>_y)*(s_y+f</w:t>
      </w:r>
      <w:r>
        <w:t>$</w:t>
      </w:r>
      <w:r>
        <w:t>_y)+(s_z+f</w:t>
      </w:r>
      <w:r>
        <w:t>$</w:t>
      </w:r>
      <w:r>
        <w:t>_z)*(s_z+f</w:t>
      </w:r>
      <w:r>
        <w:t>$</w:t>
      </w:r>
      <w:r>
        <w:t>_z))));</w:t>
      </w:r>
    </w:p>
    <w:p w14:paraId="2163A71D" w14:textId="77777777" w:rsidR="00F004C0" w:rsidRDefault="00F004C0" w:rsidP="00F004C0"/>
    <w:p w14:paraId="070EC27B" w14:textId="77777777" w:rsidR="00F004C0" w:rsidRDefault="00F004C0" w:rsidP="00F004C0">
      <w:r>
        <w:t xml:space="preserve">    //---test----</w:t>
      </w:r>
    </w:p>
    <w:p w14:paraId="5C478BF9" w14:textId="543BDAE6" w:rsidR="00F004C0" w:rsidRDefault="00F004C0" w:rsidP="00F004C0">
      <w:r>
        <w:t xml:space="preserve">    theta</w:t>
      </w:r>
      <w:r>
        <w:t>$</w:t>
      </w:r>
      <w:r>
        <w:t>= (r2</w:t>
      </w:r>
      <w:proofErr w:type="gramStart"/>
      <w:r>
        <w:t>d)*</w:t>
      </w:r>
      <w:proofErr w:type="gramEnd"/>
      <w:r>
        <w:t>atan2(</w:t>
      </w:r>
      <w:proofErr w:type="spellStart"/>
      <w:r>
        <w:t>m</w:t>
      </w:r>
      <w:r>
        <w:t>$</w:t>
      </w:r>
      <w:r>
        <w:t>_y</w:t>
      </w:r>
      <w:proofErr w:type="spellEnd"/>
      <w:r>
        <w:t xml:space="preserve">, </w:t>
      </w:r>
      <w:proofErr w:type="spellStart"/>
      <w:r>
        <w:t>m</w:t>
      </w:r>
      <w:r>
        <w:t>$</w:t>
      </w:r>
      <w:r>
        <w:t>_x</w:t>
      </w:r>
      <w:proofErr w:type="spellEnd"/>
      <w:r>
        <w:t>);</w:t>
      </w:r>
    </w:p>
    <w:p w14:paraId="3FD1BE80" w14:textId="77777777" w:rsidR="00F004C0" w:rsidRDefault="00F004C0" w:rsidP="00F004C0">
      <w:r>
        <w:t xml:space="preserve">    //-----------</w:t>
      </w:r>
    </w:p>
    <w:p w14:paraId="6C8615AE" w14:textId="1A13C113" w:rsidR="00F004C0" w:rsidRDefault="00F004C0" w:rsidP="00F004C0">
      <w:r>
        <w:t xml:space="preserve">    //a</w:t>
      </w:r>
      <w:r>
        <w:t>$</w:t>
      </w:r>
      <w:r>
        <w:t>= pi/2 -</w:t>
      </w:r>
      <w:proofErr w:type="spellStart"/>
      <w:r>
        <w:t>acos</w:t>
      </w:r>
      <w:proofErr w:type="spellEnd"/>
      <w:r>
        <w:t>(</w:t>
      </w:r>
      <w:proofErr w:type="spellStart"/>
      <w:r>
        <w:t>m</w:t>
      </w:r>
      <w:r>
        <w:t>$</w:t>
      </w:r>
      <w:r>
        <w:t>_z</w:t>
      </w:r>
      <w:proofErr w:type="spellEnd"/>
      <w:r>
        <w:t>); //elevation angle (in radian) of flat mirror of unit#</w:t>
      </w:r>
      <w:r>
        <w:t>$</w:t>
      </w:r>
    </w:p>
    <w:p w14:paraId="6EFAA49A" w14:textId="77777777" w:rsidR="00F004C0" w:rsidRDefault="00F004C0" w:rsidP="00F004C0"/>
    <w:p w14:paraId="20899378" w14:textId="5FCBCD2A" w:rsidR="00F004C0" w:rsidRDefault="00F004C0" w:rsidP="00F004C0">
      <w:r>
        <w:t xml:space="preserve">      if(</w:t>
      </w:r>
      <w:proofErr w:type="spellStart"/>
      <w:r>
        <w:t>m</w:t>
      </w:r>
      <w:r>
        <w:t>$</w:t>
      </w:r>
      <w:r>
        <w:t>_x</w:t>
      </w:r>
      <w:proofErr w:type="spellEnd"/>
      <w:r>
        <w:t xml:space="preserve">&gt;0 &amp;&amp; </w:t>
      </w:r>
      <w:proofErr w:type="spellStart"/>
      <w:r>
        <w:t>m</w:t>
      </w:r>
      <w:r>
        <w:t>$</w:t>
      </w:r>
      <w:r>
        <w:t>_y</w:t>
      </w:r>
      <w:proofErr w:type="spellEnd"/>
      <w:r>
        <w:t>&gt;=0)</w:t>
      </w:r>
    </w:p>
    <w:p w14:paraId="58EB2F3F" w14:textId="77777777" w:rsidR="00F004C0" w:rsidRDefault="00F004C0" w:rsidP="00F004C0">
      <w:r>
        <w:t xml:space="preserve">      {</w:t>
      </w:r>
    </w:p>
    <w:p w14:paraId="518056C2" w14:textId="261FCD43" w:rsidR="00F004C0" w:rsidRDefault="00F004C0" w:rsidP="00F004C0">
      <w:r>
        <w:t xml:space="preserve">        a</w:t>
      </w:r>
      <w:r>
        <w:t>$</w:t>
      </w:r>
      <w:r>
        <w:t>= pi/2 +</w:t>
      </w:r>
      <w:proofErr w:type="spellStart"/>
      <w:r>
        <w:t>acos</w:t>
      </w:r>
      <w:proofErr w:type="spellEnd"/>
      <w:r>
        <w:t>(</w:t>
      </w:r>
      <w:proofErr w:type="spellStart"/>
      <w:r>
        <w:t>m</w:t>
      </w:r>
      <w:r>
        <w:t>$</w:t>
      </w:r>
      <w:r>
        <w:t>_z</w:t>
      </w:r>
      <w:proofErr w:type="spellEnd"/>
      <w:proofErr w:type="gramStart"/>
      <w:r>
        <w:t>);</w:t>
      </w:r>
      <w:proofErr w:type="gramEnd"/>
    </w:p>
    <w:p w14:paraId="438D2645" w14:textId="7695CD8E" w:rsidR="00F004C0" w:rsidRDefault="00F004C0" w:rsidP="00F004C0">
      <w:r>
        <w:t xml:space="preserve">        b</w:t>
      </w:r>
      <w:r>
        <w:t>$</w:t>
      </w:r>
      <w:r>
        <w:t>= pi/2 -</w:t>
      </w:r>
      <w:proofErr w:type="spellStart"/>
      <w:r>
        <w:t>atan</w:t>
      </w:r>
      <w:proofErr w:type="spellEnd"/>
      <w:r>
        <w:t>(abs(</w:t>
      </w:r>
      <w:proofErr w:type="spellStart"/>
      <w:r>
        <w:t>m</w:t>
      </w:r>
      <w:r>
        <w:t>$</w:t>
      </w:r>
      <w:r>
        <w:t>_y</w:t>
      </w:r>
      <w:proofErr w:type="spellEnd"/>
      <w:r>
        <w:t>)/abs(</w:t>
      </w:r>
      <w:proofErr w:type="spellStart"/>
      <w:r>
        <w:t>m</w:t>
      </w:r>
      <w:r>
        <w:t>$</w:t>
      </w:r>
      <w:r>
        <w:t>_x</w:t>
      </w:r>
      <w:proofErr w:type="spellEnd"/>
      <w:r>
        <w:t>)</w:t>
      </w:r>
      <w:proofErr w:type="gramStart"/>
      <w:r>
        <w:t>);</w:t>
      </w:r>
      <w:proofErr w:type="gramEnd"/>
    </w:p>
    <w:p w14:paraId="1901FE15" w14:textId="77777777" w:rsidR="00F004C0" w:rsidRDefault="00F004C0" w:rsidP="00F004C0">
      <w:r>
        <w:t xml:space="preserve">      }</w:t>
      </w:r>
    </w:p>
    <w:p w14:paraId="7C7D3D5F" w14:textId="604BD87E" w:rsidR="00F004C0" w:rsidRDefault="00F004C0" w:rsidP="00F004C0">
      <w:r>
        <w:t xml:space="preserve">      else </w:t>
      </w:r>
      <w:proofErr w:type="gramStart"/>
      <w:r>
        <w:t>if(</w:t>
      </w:r>
      <w:proofErr w:type="spellStart"/>
      <w:proofErr w:type="gramEnd"/>
      <w:r>
        <w:t>m</w:t>
      </w:r>
      <w:r>
        <w:t>$</w:t>
      </w:r>
      <w:r>
        <w:t>_x</w:t>
      </w:r>
      <w:proofErr w:type="spellEnd"/>
      <w:r>
        <w:t xml:space="preserve">&lt;=0 &amp;&amp; </w:t>
      </w:r>
      <w:proofErr w:type="spellStart"/>
      <w:r>
        <w:t>m</w:t>
      </w:r>
      <w:r>
        <w:t>$</w:t>
      </w:r>
      <w:r>
        <w:t>_y</w:t>
      </w:r>
      <w:proofErr w:type="spellEnd"/>
      <w:r>
        <w:t>&gt;0)</w:t>
      </w:r>
    </w:p>
    <w:p w14:paraId="6BA86C3B" w14:textId="77777777" w:rsidR="00F004C0" w:rsidRDefault="00F004C0" w:rsidP="00F004C0">
      <w:r>
        <w:t xml:space="preserve">      {</w:t>
      </w:r>
    </w:p>
    <w:p w14:paraId="374D040D" w14:textId="3C51A36C" w:rsidR="00F004C0" w:rsidRDefault="00F004C0" w:rsidP="00F004C0">
      <w:r>
        <w:t xml:space="preserve">        a</w:t>
      </w:r>
      <w:r>
        <w:t>$</w:t>
      </w:r>
      <w:r>
        <w:t>= pi/2 -</w:t>
      </w:r>
      <w:proofErr w:type="spellStart"/>
      <w:r>
        <w:t>acos</w:t>
      </w:r>
      <w:proofErr w:type="spellEnd"/>
      <w:r>
        <w:t>(</w:t>
      </w:r>
      <w:proofErr w:type="spellStart"/>
      <w:r>
        <w:t>m</w:t>
      </w:r>
      <w:r>
        <w:t>$</w:t>
      </w:r>
      <w:r>
        <w:t>_z</w:t>
      </w:r>
      <w:proofErr w:type="spellEnd"/>
      <w:proofErr w:type="gramStart"/>
      <w:r>
        <w:t>);</w:t>
      </w:r>
      <w:proofErr w:type="gramEnd"/>
    </w:p>
    <w:p w14:paraId="20A140DD" w14:textId="6D648447" w:rsidR="00F004C0" w:rsidRDefault="00F004C0" w:rsidP="00F004C0">
      <w:r>
        <w:t xml:space="preserve">        b</w:t>
      </w:r>
      <w:r>
        <w:t>$</w:t>
      </w:r>
      <w:r>
        <w:t>= pi/2 +</w:t>
      </w:r>
      <w:proofErr w:type="spellStart"/>
      <w:r>
        <w:t>atan</w:t>
      </w:r>
      <w:proofErr w:type="spellEnd"/>
      <w:r>
        <w:t>(abs(</w:t>
      </w:r>
      <w:proofErr w:type="spellStart"/>
      <w:r>
        <w:t>m</w:t>
      </w:r>
      <w:r>
        <w:t>$</w:t>
      </w:r>
      <w:r>
        <w:t>_y</w:t>
      </w:r>
      <w:proofErr w:type="spellEnd"/>
      <w:r>
        <w:t>)/abs(</w:t>
      </w:r>
      <w:proofErr w:type="spellStart"/>
      <w:r>
        <w:t>m</w:t>
      </w:r>
      <w:r>
        <w:t>$</w:t>
      </w:r>
      <w:r>
        <w:t>_x</w:t>
      </w:r>
      <w:proofErr w:type="spellEnd"/>
      <w:r>
        <w:t>)</w:t>
      </w:r>
      <w:proofErr w:type="gramStart"/>
      <w:r>
        <w:t>);</w:t>
      </w:r>
      <w:proofErr w:type="gramEnd"/>
    </w:p>
    <w:p w14:paraId="65422577" w14:textId="77777777" w:rsidR="00F004C0" w:rsidRDefault="00F004C0" w:rsidP="00F004C0">
      <w:r>
        <w:t xml:space="preserve">      }</w:t>
      </w:r>
    </w:p>
    <w:p w14:paraId="35A43580" w14:textId="49E4CB79" w:rsidR="00F004C0" w:rsidRDefault="00F004C0" w:rsidP="00F004C0">
      <w:r>
        <w:t xml:space="preserve">      else </w:t>
      </w:r>
      <w:proofErr w:type="gramStart"/>
      <w:r>
        <w:t>if(</w:t>
      </w:r>
      <w:proofErr w:type="spellStart"/>
      <w:proofErr w:type="gramEnd"/>
      <w:r>
        <w:t>m</w:t>
      </w:r>
      <w:r>
        <w:t>$</w:t>
      </w:r>
      <w:r>
        <w:t>_x</w:t>
      </w:r>
      <w:proofErr w:type="spellEnd"/>
      <w:r>
        <w:t xml:space="preserve">&lt;0 &amp;&amp; </w:t>
      </w:r>
      <w:proofErr w:type="spellStart"/>
      <w:r>
        <w:t>m</w:t>
      </w:r>
      <w:r>
        <w:t>$</w:t>
      </w:r>
      <w:r>
        <w:t>_y</w:t>
      </w:r>
      <w:proofErr w:type="spellEnd"/>
      <w:r>
        <w:t>&lt;=0)</w:t>
      </w:r>
    </w:p>
    <w:p w14:paraId="77A53F38" w14:textId="77777777" w:rsidR="00F004C0" w:rsidRDefault="00F004C0" w:rsidP="00F004C0">
      <w:r>
        <w:t xml:space="preserve">      {</w:t>
      </w:r>
    </w:p>
    <w:p w14:paraId="197751BD" w14:textId="44E64765" w:rsidR="00F004C0" w:rsidRDefault="00F004C0" w:rsidP="00F004C0">
      <w:r>
        <w:t xml:space="preserve">        a</w:t>
      </w:r>
      <w:r>
        <w:t>$</w:t>
      </w:r>
      <w:r>
        <w:t>= pi/2 -</w:t>
      </w:r>
      <w:proofErr w:type="spellStart"/>
      <w:r>
        <w:t>acos</w:t>
      </w:r>
      <w:proofErr w:type="spellEnd"/>
      <w:r>
        <w:t>(</w:t>
      </w:r>
      <w:proofErr w:type="spellStart"/>
      <w:r>
        <w:t>m</w:t>
      </w:r>
      <w:r>
        <w:t>$</w:t>
      </w:r>
      <w:r>
        <w:t>_z</w:t>
      </w:r>
      <w:proofErr w:type="spellEnd"/>
      <w:proofErr w:type="gramStart"/>
      <w:r>
        <w:t>);</w:t>
      </w:r>
      <w:proofErr w:type="gramEnd"/>
    </w:p>
    <w:p w14:paraId="11878605" w14:textId="3D6C6E59" w:rsidR="00F004C0" w:rsidRDefault="00F004C0" w:rsidP="00F004C0">
      <w:r>
        <w:t xml:space="preserve">        b</w:t>
      </w:r>
      <w:r>
        <w:t>$</w:t>
      </w:r>
      <w:r>
        <w:t>= pi/2 -</w:t>
      </w:r>
      <w:proofErr w:type="spellStart"/>
      <w:r>
        <w:t>atan</w:t>
      </w:r>
      <w:proofErr w:type="spellEnd"/>
      <w:r>
        <w:t>(abs(</w:t>
      </w:r>
      <w:proofErr w:type="spellStart"/>
      <w:r>
        <w:t>m</w:t>
      </w:r>
      <w:r>
        <w:t>$</w:t>
      </w:r>
      <w:r>
        <w:t>_y</w:t>
      </w:r>
      <w:proofErr w:type="spellEnd"/>
      <w:r>
        <w:t>)/abs(</w:t>
      </w:r>
      <w:proofErr w:type="spellStart"/>
      <w:r>
        <w:t>m</w:t>
      </w:r>
      <w:r>
        <w:t>$</w:t>
      </w:r>
      <w:r>
        <w:t>_x</w:t>
      </w:r>
      <w:proofErr w:type="spellEnd"/>
      <w:r>
        <w:t>)</w:t>
      </w:r>
      <w:proofErr w:type="gramStart"/>
      <w:r>
        <w:t>);</w:t>
      </w:r>
      <w:proofErr w:type="gramEnd"/>
    </w:p>
    <w:p w14:paraId="172D36CD" w14:textId="77777777" w:rsidR="00F004C0" w:rsidRDefault="00F004C0" w:rsidP="00F004C0">
      <w:r>
        <w:t xml:space="preserve">      }</w:t>
      </w:r>
    </w:p>
    <w:p w14:paraId="3C9C06CD" w14:textId="770B07D7" w:rsidR="00F004C0" w:rsidRDefault="00F004C0" w:rsidP="00F004C0">
      <w:r>
        <w:t xml:space="preserve">      else if(</w:t>
      </w:r>
      <w:proofErr w:type="spellStart"/>
      <w:r>
        <w:t>m</w:t>
      </w:r>
      <w:r>
        <w:t>$</w:t>
      </w:r>
      <w:r>
        <w:t>_x</w:t>
      </w:r>
      <w:proofErr w:type="spellEnd"/>
      <w:r>
        <w:t xml:space="preserve">&gt;=0 &amp;&amp; </w:t>
      </w:r>
      <w:proofErr w:type="spellStart"/>
      <w:r>
        <w:t>m</w:t>
      </w:r>
      <w:r>
        <w:t>$</w:t>
      </w:r>
      <w:r>
        <w:t>_y</w:t>
      </w:r>
      <w:proofErr w:type="spellEnd"/>
      <w:r>
        <w:t>&lt;0)</w:t>
      </w:r>
    </w:p>
    <w:p w14:paraId="48BDC661" w14:textId="77777777" w:rsidR="00F004C0" w:rsidRDefault="00F004C0" w:rsidP="00F004C0">
      <w:r>
        <w:t xml:space="preserve">      {</w:t>
      </w:r>
    </w:p>
    <w:p w14:paraId="33706443" w14:textId="6E48C1B4" w:rsidR="00F004C0" w:rsidRDefault="00F004C0" w:rsidP="00F004C0">
      <w:r>
        <w:lastRenderedPageBreak/>
        <w:t xml:space="preserve">        a</w:t>
      </w:r>
      <w:r>
        <w:t>$</w:t>
      </w:r>
      <w:r>
        <w:t>= pi/2 +</w:t>
      </w:r>
      <w:proofErr w:type="spellStart"/>
      <w:r>
        <w:t>acos</w:t>
      </w:r>
      <w:proofErr w:type="spellEnd"/>
      <w:r>
        <w:t>(</w:t>
      </w:r>
      <w:proofErr w:type="spellStart"/>
      <w:r>
        <w:t>m</w:t>
      </w:r>
      <w:r>
        <w:t>$</w:t>
      </w:r>
      <w:r>
        <w:t>_z</w:t>
      </w:r>
      <w:proofErr w:type="spellEnd"/>
      <w:proofErr w:type="gramStart"/>
      <w:r>
        <w:t>);</w:t>
      </w:r>
      <w:proofErr w:type="gramEnd"/>
    </w:p>
    <w:p w14:paraId="79C31CD4" w14:textId="3AE2488D" w:rsidR="00F004C0" w:rsidRDefault="00F004C0" w:rsidP="00F004C0">
      <w:r>
        <w:t xml:space="preserve">        b</w:t>
      </w:r>
      <w:r>
        <w:t>$</w:t>
      </w:r>
      <w:r>
        <w:t>= pi/2 +</w:t>
      </w:r>
      <w:proofErr w:type="spellStart"/>
      <w:r>
        <w:t>atan</w:t>
      </w:r>
      <w:proofErr w:type="spellEnd"/>
      <w:r>
        <w:t>(abs(</w:t>
      </w:r>
      <w:proofErr w:type="spellStart"/>
      <w:r>
        <w:t>m</w:t>
      </w:r>
      <w:r>
        <w:t>$</w:t>
      </w:r>
      <w:r>
        <w:t>_y</w:t>
      </w:r>
      <w:proofErr w:type="spellEnd"/>
      <w:r>
        <w:t>)/abs(</w:t>
      </w:r>
      <w:proofErr w:type="spellStart"/>
      <w:r>
        <w:t>m</w:t>
      </w:r>
      <w:r>
        <w:t>$</w:t>
      </w:r>
      <w:r>
        <w:t>_x</w:t>
      </w:r>
      <w:proofErr w:type="spellEnd"/>
      <w:r>
        <w:t>)</w:t>
      </w:r>
      <w:proofErr w:type="gramStart"/>
      <w:r>
        <w:t>);</w:t>
      </w:r>
      <w:proofErr w:type="gramEnd"/>
    </w:p>
    <w:p w14:paraId="4D35DD96" w14:textId="77777777" w:rsidR="00F004C0" w:rsidRDefault="00F004C0" w:rsidP="00F004C0">
      <w:r>
        <w:t xml:space="preserve">      }</w:t>
      </w:r>
    </w:p>
    <w:p w14:paraId="2682A4FA" w14:textId="18FD09AA" w:rsidR="00F004C0" w:rsidRDefault="00F004C0" w:rsidP="00F004C0">
      <w:r>
        <w:t xml:space="preserve">      else {b</w:t>
      </w:r>
      <w:r>
        <w:t>$</w:t>
      </w:r>
      <w:r>
        <w:t>=b</w:t>
      </w:r>
      <w:r>
        <w:t>$</w:t>
      </w:r>
      <w:r>
        <w:t>;}</w:t>
      </w:r>
    </w:p>
    <w:p w14:paraId="7CFFCA5B" w14:textId="77777777" w:rsidR="00F004C0" w:rsidRDefault="00F004C0" w:rsidP="00F004C0"/>
    <w:p w14:paraId="7C030675" w14:textId="13D874B5" w:rsidR="00F004C0" w:rsidRDefault="00F004C0" w:rsidP="00F004C0">
      <w:r>
        <w:t xml:space="preserve">    </w:t>
      </w:r>
      <w:proofErr w:type="spellStart"/>
      <w:r>
        <w:t>a</w:t>
      </w:r>
      <w:r>
        <w:t>$</w:t>
      </w:r>
      <w:r>
        <w:t>_d</w:t>
      </w:r>
      <w:proofErr w:type="spellEnd"/>
      <w:r>
        <w:t>= (r2</w:t>
      </w:r>
      <w:proofErr w:type="gramStart"/>
      <w:r>
        <w:t>d)*</w:t>
      </w:r>
      <w:proofErr w:type="gramEnd"/>
      <w:r>
        <w:t>a</w:t>
      </w:r>
      <w:r>
        <w:t>$</w:t>
      </w:r>
      <w:r>
        <w:t>; //elevation angle (in degree) of flat mirror of unit#</w:t>
      </w:r>
      <w:r>
        <w:t>$</w:t>
      </w:r>
    </w:p>
    <w:p w14:paraId="1B1BAB05" w14:textId="5B1F3332" w:rsidR="00F004C0" w:rsidRDefault="00F004C0" w:rsidP="00F004C0">
      <w:r>
        <w:t xml:space="preserve">    </w:t>
      </w:r>
      <w:proofErr w:type="spellStart"/>
      <w:r>
        <w:t>b</w:t>
      </w:r>
      <w:r>
        <w:t>$</w:t>
      </w:r>
      <w:r>
        <w:t>_d</w:t>
      </w:r>
      <w:proofErr w:type="spellEnd"/>
      <w:r>
        <w:t>= (r2</w:t>
      </w:r>
      <w:proofErr w:type="gramStart"/>
      <w:r>
        <w:t>d)*</w:t>
      </w:r>
      <w:proofErr w:type="gramEnd"/>
      <w:r>
        <w:t>b</w:t>
      </w:r>
      <w:r>
        <w:t>$</w:t>
      </w:r>
      <w:r>
        <w:t>; //azimuth angle (in degree) of flat mirror of unit#</w:t>
      </w:r>
      <w:r>
        <w:t>$</w:t>
      </w:r>
    </w:p>
    <w:p w14:paraId="0F7CA3AE" w14:textId="77777777" w:rsidR="00F004C0" w:rsidRDefault="00F004C0" w:rsidP="00F004C0">
      <w:r>
        <w:t xml:space="preserve">                  </w:t>
      </w:r>
    </w:p>
    <w:p w14:paraId="3B9FFAEA" w14:textId="77777777" w:rsidR="00F004C0" w:rsidRDefault="00F004C0" w:rsidP="00F004C0">
      <w:r>
        <w:t xml:space="preserve">   </w:t>
      </w:r>
      <w:proofErr w:type="gramStart"/>
      <w:r>
        <w:t>if(</w:t>
      </w:r>
      <w:proofErr w:type="spellStart"/>
      <w:proofErr w:type="gramEnd"/>
      <w:r>
        <w:t>myTime</w:t>
      </w:r>
      <w:proofErr w:type="spellEnd"/>
      <w:r>
        <w:t xml:space="preserve"> - </w:t>
      </w:r>
      <w:proofErr w:type="spellStart"/>
      <w:r>
        <w:t>last_seen</w:t>
      </w:r>
      <w:proofErr w:type="spellEnd"/>
      <w:r>
        <w:t xml:space="preserve"> &gt; 10000)</w:t>
      </w:r>
    </w:p>
    <w:p w14:paraId="0369BF66" w14:textId="77777777" w:rsidR="00F004C0" w:rsidRDefault="00F004C0" w:rsidP="00F004C0">
      <w:r>
        <w:t xml:space="preserve">    { </w:t>
      </w:r>
    </w:p>
    <w:p w14:paraId="0AE05E1C" w14:textId="1536C78A" w:rsidR="00F004C0" w:rsidRDefault="00F004C0" w:rsidP="00F004C0">
      <w:r>
        <w:t xml:space="preserve">      a</w:t>
      </w:r>
      <w:r>
        <w:t>$</w:t>
      </w:r>
      <w:r>
        <w:t>_</w:t>
      </w:r>
      <w:proofErr w:type="spellStart"/>
      <w:r>
        <w:t>d_offset</w:t>
      </w:r>
      <w:proofErr w:type="spellEnd"/>
      <w:r>
        <w:t xml:space="preserve">= </w:t>
      </w:r>
      <w:proofErr w:type="spellStart"/>
      <w:r>
        <w:t>offset_alt</w:t>
      </w:r>
      <w:proofErr w:type="spellEnd"/>
      <w:r>
        <w:t>$</w:t>
      </w:r>
      <w:r>
        <w:t xml:space="preserve"> +</w:t>
      </w:r>
      <w:proofErr w:type="spellStart"/>
      <w:r>
        <w:t>a</w:t>
      </w:r>
      <w:r>
        <w:t>$</w:t>
      </w:r>
      <w:r>
        <w:t>_d</w:t>
      </w:r>
      <w:proofErr w:type="spellEnd"/>
      <w:r>
        <w:t>; //</w:t>
      </w:r>
      <w:proofErr w:type="spellStart"/>
      <w:r>
        <w:t>intial</w:t>
      </w:r>
      <w:proofErr w:type="spellEnd"/>
      <w:r>
        <w:t xml:space="preserve"> angle for altitude adjustment with offset for unit#</w:t>
      </w:r>
      <w:r>
        <w:t>$</w:t>
      </w:r>
    </w:p>
    <w:p w14:paraId="5C871889" w14:textId="7F86BB01" w:rsidR="00F004C0" w:rsidRDefault="00F004C0" w:rsidP="00F004C0">
      <w:r>
        <w:t xml:space="preserve">      </w:t>
      </w:r>
      <w:proofErr w:type="spellStart"/>
      <w:r>
        <w:t>myservo</w:t>
      </w:r>
      <w:proofErr w:type="spellEnd"/>
      <w:r>
        <w:t>$</w:t>
      </w:r>
      <w:r>
        <w:t>_</w:t>
      </w:r>
      <w:proofErr w:type="spellStart"/>
      <w:proofErr w:type="gramStart"/>
      <w:r>
        <w:t>alt.write</w:t>
      </w:r>
      <w:proofErr w:type="spellEnd"/>
      <w:proofErr w:type="gramEnd"/>
      <w:r>
        <w:t>(a</w:t>
      </w:r>
      <w:r>
        <w:t>$</w:t>
      </w:r>
      <w:r>
        <w:t>_</w:t>
      </w:r>
      <w:proofErr w:type="spellStart"/>
      <w:r>
        <w:t>d_offset</w:t>
      </w:r>
      <w:proofErr w:type="spellEnd"/>
      <w:r>
        <w:t>);</w:t>
      </w:r>
    </w:p>
    <w:p w14:paraId="45C51ABC" w14:textId="77777777" w:rsidR="00F004C0" w:rsidRDefault="00F004C0" w:rsidP="00F004C0">
      <w:r>
        <w:t xml:space="preserve">  </w:t>
      </w:r>
    </w:p>
    <w:p w14:paraId="359F6568" w14:textId="77777777" w:rsidR="00F004C0" w:rsidRDefault="00F004C0" w:rsidP="00F004C0">
      <w:r>
        <w:t xml:space="preserve">      </w:t>
      </w:r>
    </w:p>
    <w:p w14:paraId="3F0208B8" w14:textId="1812C75C" w:rsidR="00F004C0" w:rsidRDefault="00F004C0" w:rsidP="00F004C0">
      <w:r>
        <w:t xml:space="preserve">      b</w:t>
      </w:r>
      <w:r>
        <w:t>$</w:t>
      </w:r>
      <w:r>
        <w:t>_</w:t>
      </w:r>
      <w:proofErr w:type="spellStart"/>
      <w:r>
        <w:t>d_offset</w:t>
      </w:r>
      <w:proofErr w:type="spellEnd"/>
      <w:r>
        <w:t xml:space="preserve">= </w:t>
      </w:r>
      <w:proofErr w:type="spellStart"/>
      <w:r>
        <w:t>offset_azi</w:t>
      </w:r>
      <w:proofErr w:type="spellEnd"/>
      <w:r>
        <w:t>$</w:t>
      </w:r>
      <w:r>
        <w:t xml:space="preserve"> +</w:t>
      </w:r>
      <w:proofErr w:type="spellStart"/>
      <w:r>
        <w:t>b</w:t>
      </w:r>
      <w:r>
        <w:t>$</w:t>
      </w:r>
      <w:r>
        <w:t>_d</w:t>
      </w:r>
      <w:proofErr w:type="spellEnd"/>
      <w:r>
        <w:t>; //</w:t>
      </w:r>
      <w:proofErr w:type="spellStart"/>
      <w:r>
        <w:t>intial</w:t>
      </w:r>
      <w:proofErr w:type="spellEnd"/>
      <w:r>
        <w:t xml:space="preserve"> angle for azimuth adjustment with offset for unit#</w:t>
      </w:r>
      <w:r>
        <w:t>$</w:t>
      </w:r>
    </w:p>
    <w:p w14:paraId="4C154EB0" w14:textId="11C16686" w:rsidR="00F004C0" w:rsidRDefault="00F004C0" w:rsidP="00F004C0">
      <w:r>
        <w:t xml:space="preserve">      </w:t>
      </w:r>
      <w:proofErr w:type="spellStart"/>
      <w:r>
        <w:t>myservo</w:t>
      </w:r>
      <w:proofErr w:type="spellEnd"/>
      <w:r>
        <w:t>$</w:t>
      </w:r>
      <w:r>
        <w:t>_</w:t>
      </w:r>
      <w:proofErr w:type="spellStart"/>
      <w:proofErr w:type="gramStart"/>
      <w:r>
        <w:t>azi.write</w:t>
      </w:r>
      <w:proofErr w:type="spellEnd"/>
      <w:proofErr w:type="gramEnd"/>
      <w:r>
        <w:t>(b</w:t>
      </w:r>
      <w:r>
        <w:t>$</w:t>
      </w:r>
      <w:r>
        <w:t>_</w:t>
      </w:r>
      <w:proofErr w:type="spellStart"/>
      <w:r>
        <w:t>d_offset</w:t>
      </w:r>
      <w:proofErr w:type="spellEnd"/>
      <w:r>
        <w:t>);</w:t>
      </w:r>
    </w:p>
    <w:p w14:paraId="68789997" w14:textId="77777777" w:rsidR="00F004C0" w:rsidRDefault="00F004C0" w:rsidP="00F004C0"/>
    <w:p w14:paraId="75A92605" w14:textId="77777777" w:rsidR="00F004C0" w:rsidRDefault="00F004C0" w:rsidP="00F004C0">
      <w:r>
        <w:t xml:space="preserve">      </w:t>
      </w:r>
      <w:proofErr w:type="spellStart"/>
      <w:r>
        <w:t>last_seen</w:t>
      </w:r>
      <w:proofErr w:type="spellEnd"/>
      <w:r>
        <w:t xml:space="preserve"> = </w:t>
      </w:r>
      <w:proofErr w:type="spellStart"/>
      <w:proofErr w:type="gramStart"/>
      <w:r>
        <w:t>myTime</w:t>
      </w:r>
      <w:proofErr w:type="spellEnd"/>
      <w:r>
        <w:t>;</w:t>
      </w:r>
      <w:proofErr w:type="gramEnd"/>
    </w:p>
    <w:p w14:paraId="75248ACB" w14:textId="77777777" w:rsidR="00F004C0" w:rsidRDefault="00F004C0" w:rsidP="00F004C0">
      <w:r>
        <w:t xml:space="preserve">    }</w:t>
      </w:r>
    </w:p>
    <w:p w14:paraId="15ED8D0D" w14:textId="77777777" w:rsidR="00F004C0" w:rsidRDefault="00F004C0" w:rsidP="00F004C0">
      <w:r>
        <w:t>//-----------------------------------------------</w:t>
      </w:r>
    </w:p>
    <w:p w14:paraId="5548F693" w14:textId="77777777" w:rsidR="00F004C0" w:rsidRDefault="00F004C0" w:rsidP="00F004C0"/>
    <w:p w14:paraId="6B2850D9" w14:textId="77777777" w:rsidR="00F004C0" w:rsidRDefault="00F004C0" w:rsidP="00F004C0"/>
    <w:p w14:paraId="04B280CF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&gt;&gt;"</w:t>
      </w:r>
      <w:proofErr w:type="gramStart"/>
      <w:r>
        <w:t>);</w:t>
      </w:r>
      <w:proofErr w:type="gramEnd"/>
    </w:p>
    <w:p w14:paraId="4F042EEF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yTime</w:t>
      </w:r>
      <w:proofErr w:type="spellEnd"/>
      <w:proofErr w:type="gramStart"/>
      <w:r>
        <w:t>);</w:t>
      </w:r>
      <w:proofErr w:type="gramEnd"/>
    </w:p>
    <w:p w14:paraId="6E89675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284DFFEC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st</w:t>
      </w:r>
      <w:proofErr w:type="spellEnd"/>
      <w:proofErr w:type="gramStart"/>
      <w:r>
        <w:t>);</w:t>
      </w:r>
      <w:proofErr w:type="gramEnd"/>
    </w:p>
    <w:p w14:paraId="535FC4B2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1C09B0D7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ime_offset</w:t>
      </w:r>
      <w:proofErr w:type="spellEnd"/>
      <w:proofErr w:type="gramStart"/>
      <w:r>
        <w:t>);</w:t>
      </w:r>
      <w:proofErr w:type="gramEnd"/>
    </w:p>
    <w:p w14:paraId="3AD1E938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21ECDD44" w14:textId="77777777" w:rsidR="00F004C0" w:rsidRDefault="00F004C0" w:rsidP="00F004C0">
      <w:r>
        <w:lastRenderedPageBreak/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eqtime</w:t>
      </w:r>
      <w:proofErr w:type="spellEnd"/>
      <w:proofErr w:type="gramStart"/>
      <w:r>
        <w:t>);</w:t>
      </w:r>
      <w:proofErr w:type="gramEnd"/>
    </w:p>
    <w:p w14:paraId="16F13DF7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3FE2F26A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decl</w:t>
      </w:r>
      <w:proofErr w:type="spellEnd"/>
      <w:proofErr w:type="gramStart"/>
      <w:r>
        <w:t>);</w:t>
      </w:r>
      <w:proofErr w:type="gramEnd"/>
    </w:p>
    <w:p w14:paraId="007AA381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BDF3AEA" w14:textId="77777777" w:rsidR="00F004C0" w:rsidRDefault="00F004C0" w:rsidP="00F004C0"/>
    <w:p w14:paraId="3DE425E9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748F273F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snoon</w:t>
      </w:r>
      <w:proofErr w:type="spellEnd"/>
      <w:proofErr w:type="gramStart"/>
      <w:r>
        <w:t>);</w:t>
      </w:r>
      <w:proofErr w:type="gramEnd"/>
    </w:p>
    <w:p w14:paraId="32E1804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10038003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t_CT</w:t>
      </w:r>
      <w:proofErr w:type="spellEnd"/>
      <w:proofErr w:type="gramStart"/>
      <w:r>
        <w:t>);</w:t>
      </w:r>
      <w:proofErr w:type="gramEnd"/>
    </w:p>
    <w:p w14:paraId="7152A07E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09E404D4" w14:textId="77777777" w:rsidR="00F004C0" w:rsidRDefault="00F004C0" w:rsidP="00F004C0">
      <w:r>
        <w:t xml:space="preserve">    </w:t>
      </w:r>
    </w:p>
    <w:p w14:paraId="0B99E0A8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294C43E1" w14:textId="28AFB8BD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</w:t>
      </w:r>
      <w:r>
        <w:t>$</w:t>
      </w:r>
      <w:r>
        <w:t>_x</w:t>
      </w:r>
      <w:proofErr w:type="spellEnd"/>
      <w:proofErr w:type="gramStart"/>
      <w:r>
        <w:t>);</w:t>
      </w:r>
      <w:proofErr w:type="gramEnd"/>
    </w:p>
    <w:p w14:paraId="6DD4E714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1BB1CA07" w14:textId="0592AC0B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m</w:t>
      </w:r>
      <w:r>
        <w:t>$</w:t>
      </w:r>
      <w:r>
        <w:t>_y</w:t>
      </w:r>
      <w:proofErr w:type="spellEnd"/>
      <w:proofErr w:type="gramStart"/>
      <w:r>
        <w:t>);</w:t>
      </w:r>
      <w:proofErr w:type="gramEnd"/>
    </w:p>
    <w:p w14:paraId="0EA0276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3114E22E" w14:textId="77777777" w:rsidR="00F004C0" w:rsidRDefault="00F004C0" w:rsidP="00F004C0"/>
    <w:p w14:paraId="0935BBEE" w14:textId="77777777" w:rsidR="00F004C0" w:rsidRDefault="00F004C0" w:rsidP="00F004C0">
      <w:r>
        <w:t xml:space="preserve">    </w:t>
      </w:r>
    </w:p>
    <w:p w14:paraId="6D775C4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171CAA5A" w14:textId="0FFABA40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theta</w:t>
      </w:r>
      <w:r>
        <w:t>$</w:t>
      </w:r>
      <w:proofErr w:type="gramStart"/>
      <w:r>
        <w:t>);</w:t>
      </w:r>
      <w:proofErr w:type="gramEnd"/>
    </w:p>
    <w:p w14:paraId="41BFF0F9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B8C55B9" w14:textId="77777777" w:rsidR="00F004C0" w:rsidRDefault="00F004C0" w:rsidP="00F004C0"/>
    <w:p w14:paraId="51C18F2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099E534B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alpha_d</w:t>
      </w:r>
      <w:proofErr w:type="spellEnd"/>
      <w:proofErr w:type="gramStart"/>
      <w:r>
        <w:t>);</w:t>
      </w:r>
      <w:proofErr w:type="gramEnd"/>
    </w:p>
    <w:p w14:paraId="19EE2297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5FB1B320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beta_d</w:t>
      </w:r>
      <w:proofErr w:type="spellEnd"/>
      <w:proofErr w:type="gramStart"/>
      <w:r>
        <w:t>);</w:t>
      </w:r>
      <w:proofErr w:type="gramEnd"/>
    </w:p>
    <w:p w14:paraId="3F31BC46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210A79D" w14:textId="77777777" w:rsidR="00F004C0" w:rsidRDefault="00F004C0" w:rsidP="00F004C0"/>
    <w:p w14:paraId="03FB183E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52DDACB5" w14:textId="2ED8D854" w:rsidR="00F004C0" w:rsidRDefault="00F004C0" w:rsidP="00F004C0">
      <w:r>
        <w:lastRenderedPageBreak/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a</w:t>
      </w:r>
      <w:r>
        <w:t>$</w:t>
      </w:r>
      <w:r>
        <w:t>_d</w:t>
      </w:r>
      <w:proofErr w:type="spellEnd"/>
      <w:proofErr w:type="gramStart"/>
      <w:r>
        <w:t>);</w:t>
      </w:r>
      <w:proofErr w:type="gramEnd"/>
    </w:p>
    <w:p w14:paraId="1D377FB6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752B286E" w14:textId="77777777" w:rsidR="00F004C0" w:rsidRDefault="00F004C0" w:rsidP="00F004C0"/>
    <w:p w14:paraId="13BAF076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t"</w:t>
      </w:r>
      <w:proofErr w:type="gramStart"/>
      <w:r>
        <w:t>);</w:t>
      </w:r>
      <w:proofErr w:type="gramEnd"/>
    </w:p>
    <w:p w14:paraId="05A792F2" w14:textId="4127C2F0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</w:t>
      </w:r>
      <w:proofErr w:type="spellStart"/>
      <w:r>
        <w:t>b</w:t>
      </w:r>
      <w:r>
        <w:t>$</w:t>
      </w:r>
      <w:r>
        <w:t>_d</w:t>
      </w:r>
      <w:proofErr w:type="spellEnd"/>
      <w:proofErr w:type="gramStart"/>
      <w:r>
        <w:t>);</w:t>
      </w:r>
      <w:proofErr w:type="gramEnd"/>
    </w:p>
    <w:p w14:paraId="08BD0A9C" w14:textId="77777777" w:rsidR="00F004C0" w:rsidRDefault="00F004C0" w:rsidP="00F004C0">
      <w:r>
        <w:t xml:space="preserve">    </w:t>
      </w:r>
      <w:proofErr w:type="spellStart"/>
      <w:r>
        <w:t>Serial.print</w:t>
      </w:r>
      <w:proofErr w:type="spellEnd"/>
      <w:r>
        <w:t>("\n"</w:t>
      </w:r>
      <w:proofErr w:type="gramStart"/>
      <w:r>
        <w:t>);</w:t>
      </w:r>
      <w:proofErr w:type="gramEnd"/>
    </w:p>
    <w:p w14:paraId="574CBB17" w14:textId="77777777" w:rsidR="00F004C0" w:rsidRDefault="00F004C0" w:rsidP="00F004C0"/>
    <w:p w14:paraId="35B258F1" w14:textId="77777777" w:rsidR="00F004C0" w:rsidRDefault="00F004C0" w:rsidP="00F004C0">
      <w:proofErr w:type="gramStart"/>
      <w:r>
        <w:t>delay(</w:t>
      </w:r>
      <w:proofErr w:type="gramEnd"/>
      <w:r>
        <w:t>5000);</w:t>
      </w:r>
    </w:p>
    <w:p w14:paraId="160AEB7F" w14:textId="77777777" w:rsidR="00F004C0" w:rsidRDefault="00F004C0" w:rsidP="00F004C0">
      <w:r>
        <w:t xml:space="preserve">    </w:t>
      </w:r>
    </w:p>
    <w:p w14:paraId="7C97E9A3" w14:textId="3BF927BA" w:rsidR="00F004C0" w:rsidRDefault="00F004C0" w:rsidP="00F004C0">
      <w:r>
        <w:t>}</w:t>
      </w:r>
    </w:p>
    <w:sectPr w:rsidR="00F00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jQwM7A0NDQzMTFQ0lEKTi0uzszPAykwrAUAXfxWNiwAAAA="/>
  </w:docVars>
  <w:rsids>
    <w:rsidRoot w:val="00F004C0"/>
    <w:rsid w:val="00A35A10"/>
    <w:rsid w:val="00F004C0"/>
    <w:rsid w:val="00FD2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10EA6"/>
  <w15:chartTrackingRefBased/>
  <w15:docId w15:val="{493F2C91-2743-48E7-B7FA-6729473F0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39E05418BDF045A91576E555D15457" ma:contentTypeVersion="14" ma:contentTypeDescription="Create a new document." ma:contentTypeScope="" ma:versionID="5ea0b7fb8fb35a949a2fcf234d471f35">
  <xsd:schema xmlns:xsd="http://www.w3.org/2001/XMLSchema" xmlns:xs="http://www.w3.org/2001/XMLSchema" xmlns:p="http://schemas.microsoft.com/office/2006/metadata/properties" xmlns:ns3="9da021c4-4804-4374-8e3c-1313f4ef56ac" xmlns:ns4="bb8fb761-d1aa-4208-a7d7-dab6e8d952da" targetNamespace="http://schemas.microsoft.com/office/2006/metadata/properties" ma:root="true" ma:fieldsID="b254d3d843647aa337464cd80acca017" ns3:_="" ns4:_="">
    <xsd:import namespace="9da021c4-4804-4374-8e3c-1313f4ef56ac"/>
    <xsd:import namespace="bb8fb761-d1aa-4208-a7d7-dab6e8d952d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a021c4-4804-4374-8e3c-1313f4ef56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fb761-d1aa-4208-a7d7-dab6e8d952d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CCBE62-A5ED-4081-948E-E0FAC00321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a021c4-4804-4374-8e3c-1313f4ef56ac"/>
    <ds:schemaRef ds:uri="bb8fb761-d1aa-4208-a7d7-dab6e8d95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32686C-B690-4996-B960-1F2A8CD132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AC41F-0FF5-4CFA-8371-86DE1C31C895}">
  <ds:schemaRefs>
    <ds:schemaRef ds:uri="http://schemas.openxmlformats.org/package/2006/metadata/core-properties"/>
    <ds:schemaRef ds:uri="http://purl.org/dc/terms/"/>
    <ds:schemaRef ds:uri="9da021c4-4804-4374-8e3c-1313f4ef56ac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bb8fb761-d1aa-4208-a7d7-dab6e8d952d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1</Pages>
  <Words>1682</Words>
  <Characters>959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Akhtar</dc:creator>
  <cp:keywords/>
  <dc:description/>
  <cp:lastModifiedBy>Javed Akhtar</cp:lastModifiedBy>
  <cp:revision>1</cp:revision>
  <dcterms:created xsi:type="dcterms:W3CDTF">2021-06-20T02:49:00Z</dcterms:created>
  <dcterms:modified xsi:type="dcterms:W3CDTF">2021-06-20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39E05418BDF045A91576E555D15457</vt:lpwstr>
  </property>
</Properties>
</file>